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C49" w:rsidRPr="00CD1050" w:rsidRDefault="005C4C49" w:rsidP="005C4C49">
      <w:pPr>
        <w:spacing w:after="0" w:line="240" w:lineRule="auto"/>
        <w:ind w:left="-810"/>
        <w:rPr>
          <w:rFonts w:ascii="Arial" w:hAnsi="Arial" w:cs="Arial"/>
          <w:b/>
          <w:color w:val="94216C"/>
          <w:sz w:val="28"/>
          <w:szCs w:val="24"/>
        </w:rPr>
      </w:pPr>
      <w:r w:rsidRPr="00CD1050">
        <w:rPr>
          <w:rFonts w:ascii="Arial" w:hAnsi="Arial" w:cs="Arial"/>
          <w:b/>
          <w:color w:val="94216C"/>
          <w:sz w:val="28"/>
          <w:szCs w:val="24"/>
        </w:rPr>
        <w:t xml:space="preserve">NPC Financial Transparency Program Sample </w:t>
      </w:r>
      <w:r w:rsidR="00C34F09" w:rsidRPr="00CD1050">
        <w:rPr>
          <w:rFonts w:ascii="Arial" w:hAnsi="Arial" w:cs="Arial"/>
          <w:b/>
          <w:color w:val="94216C"/>
          <w:sz w:val="28"/>
          <w:szCs w:val="24"/>
        </w:rPr>
        <w:t xml:space="preserve">Memo </w:t>
      </w:r>
      <w:r w:rsidRPr="00CD1050">
        <w:rPr>
          <w:rFonts w:ascii="Arial" w:hAnsi="Arial" w:cs="Arial"/>
          <w:b/>
          <w:color w:val="94216C"/>
          <w:sz w:val="28"/>
          <w:szCs w:val="24"/>
        </w:rPr>
        <w:t>Template</w:t>
      </w:r>
    </w:p>
    <w:p w:rsidR="005C4C49" w:rsidRPr="00CD1050" w:rsidRDefault="005C4C49" w:rsidP="005C4C49">
      <w:pPr>
        <w:spacing w:after="0" w:line="240" w:lineRule="auto"/>
        <w:ind w:left="-810"/>
        <w:rPr>
          <w:rFonts w:ascii="Arial" w:hAnsi="Arial" w:cs="Arial"/>
          <w:b/>
          <w:color w:val="94216C"/>
          <w:sz w:val="24"/>
          <w:szCs w:val="24"/>
        </w:rPr>
      </w:pPr>
    </w:p>
    <w:p w:rsidR="005C4C49" w:rsidRPr="00CD1050" w:rsidRDefault="005C4C49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b/>
          <w:sz w:val="24"/>
          <w:szCs w:val="24"/>
        </w:rPr>
        <w:t>TO:</w:t>
      </w:r>
      <w:r w:rsidRPr="00CD1050">
        <w:rPr>
          <w:rFonts w:ascii="Arial" w:hAnsi="Arial" w:cs="Arial"/>
          <w:sz w:val="24"/>
          <w:szCs w:val="24"/>
        </w:rPr>
        <w:tab/>
      </w:r>
      <w:r w:rsidR="00C34F09" w:rsidRPr="00CD1050">
        <w:rPr>
          <w:rFonts w:ascii="Arial" w:hAnsi="Arial" w:cs="Arial"/>
          <w:sz w:val="24"/>
          <w:szCs w:val="24"/>
        </w:rPr>
        <w:tab/>
      </w:r>
      <w:r w:rsidRPr="00CD1050">
        <w:rPr>
          <w:rFonts w:ascii="Arial" w:hAnsi="Arial" w:cs="Arial"/>
          <w:sz w:val="24"/>
          <w:szCs w:val="24"/>
        </w:rPr>
        <w:t>Chapter treasurers and chapter finance advisors</w:t>
      </w:r>
    </w:p>
    <w:p w:rsidR="00C34F09" w:rsidRPr="00CD1050" w:rsidRDefault="005C4C49" w:rsidP="00C34F0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b/>
          <w:sz w:val="24"/>
          <w:szCs w:val="24"/>
        </w:rPr>
        <w:t>CC:</w:t>
      </w:r>
      <w:r w:rsidRPr="00CD1050">
        <w:rPr>
          <w:rFonts w:ascii="Arial" w:hAnsi="Arial" w:cs="Arial"/>
          <w:sz w:val="24"/>
          <w:szCs w:val="24"/>
        </w:rPr>
        <w:tab/>
      </w:r>
      <w:r w:rsidR="00C34F09" w:rsidRPr="00CD1050">
        <w:rPr>
          <w:rFonts w:ascii="Arial" w:hAnsi="Arial" w:cs="Arial"/>
          <w:sz w:val="24"/>
          <w:szCs w:val="24"/>
        </w:rPr>
        <w:tab/>
      </w:r>
      <w:r w:rsidRPr="00CD1050">
        <w:rPr>
          <w:rFonts w:ascii="Arial" w:hAnsi="Arial" w:cs="Arial"/>
          <w:sz w:val="24"/>
          <w:szCs w:val="24"/>
        </w:rPr>
        <w:t xml:space="preserve">Chapter presidents, chapter recruitment chairs, chapter advisors, recruitment </w:t>
      </w:r>
    </w:p>
    <w:p w:rsidR="005C4C49" w:rsidRPr="00CD1050" w:rsidRDefault="00C34F09" w:rsidP="00C34F09">
      <w:pPr>
        <w:spacing w:after="0" w:line="240" w:lineRule="auto"/>
        <w:ind w:left="-90" w:firstLine="810"/>
        <w:rPr>
          <w:rFonts w:ascii="Arial" w:hAnsi="Arial" w:cs="Arial"/>
          <w:sz w:val="24"/>
          <w:szCs w:val="24"/>
        </w:rPr>
      </w:pPr>
      <w:proofErr w:type="gramStart"/>
      <w:r w:rsidRPr="00CD1050">
        <w:rPr>
          <w:rFonts w:ascii="Arial" w:hAnsi="Arial" w:cs="Arial"/>
          <w:sz w:val="24"/>
          <w:szCs w:val="24"/>
        </w:rPr>
        <w:t>advisors</w:t>
      </w:r>
      <w:proofErr w:type="gramEnd"/>
      <w:r w:rsidRPr="00CD1050">
        <w:rPr>
          <w:rFonts w:ascii="Arial" w:hAnsi="Arial" w:cs="Arial"/>
          <w:sz w:val="24"/>
          <w:szCs w:val="24"/>
        </w:rPr>
        <w:t xml:space="preserve">, </w:t>
      </w:r>
      <w:r w:rsidR="005C4C49" w:rsidRPr="00CD1050">
        <w:rPr>
          <w:rFonts w:ascii="Arial" w:hAnsi="Arial" w:cs="Arial"/>
          <w:sz w:val="24"/>
          <w:szCs w:val="24"/>
        </w:rPr>
        <w:t>College Panhellenic president, College Panhellenic recruitment officer</w:t>
      </w:r>
    </w:p>
    <w:p w:rsidR="00C34F09" w:rsidRPr="00CD1050" w:rsidRDefault="005C4C49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b/>
          <w:sz w:val="24"/>
          <w:szCs w:val="24"/>
        </w:rPr>
        <w:t>FROM:</w:t>
      </w:r>
      <w:r w:rsidR="00C34F09" w:rsidRPr="00CD1050">
        <w:rPr>
          <w:rFonts w:ascii="Arial" w:hAnsi="Arial" w:cs="Arial"/>
          <w:sz w:val="24"/>
          <w:szCs w:val="24"/>
        </w:rPr>
        <w:tab/>
      </w:r>
      <w:r w:rsidR="00C34F09" w:rsidRPr="00CD1050">
        <w:rPr>
          <w:rFonts w:ascii="Arial" w:hAnsi="Arial" w:cs="Arial"/>
          <w:sz w:val="24"/>
          <w:szCs w:val="24"/>
        </w:rPr>
        <w:tab/>
      </w:r>
      <w:r w:rsidR="00CA23EA">
        <w:rPr>
          <w:rFonts w:ascii="Arial" w:hAnsi="Arial" w:cs="Arial"/>
          <w:sz w:val="24"/>
          <w:szCs w:val="24"/>
        </w:rPr>
        <w:t>Primary P</w:t>
      </w:r>
      <w:r w:rsidRPr="00CD1050">
        <w:rPr>
          <w:rFonts w:ascii="Arial" w:hAnsi="Arial" w:cs="Arial"/>
          <w:sz w:val="24"/>
          <w:szCs w:val="24"/>
        </w:rPr>
        <w:t>anhellenic advisor/College Panhellenic finance officer</w:t>
      </w:r>
    </w:p>
    <w:p w:rsidR="005C4C49" w:rsidRPr="00CD1050" w:rsidRDefault="00C34F09" w:rsidP="005C4C49">
      <w:pPr>
        <w:spacing w:after="0" w:line="240" w:lineRule="auto"/>
        <w:ind w:left="-810"/>
        <w:rPr>
          <w:rFonts w:ascii="Arial" w:hAnsi="Arial" w:cs="Arial"/>
          <w:b/>
          <w:color w:val="94216C"/>
          <w:sz w:val="24"/>
          <w:szCs w:val="24"/>
        </w:rPr>
      </w:pPr>
      <w:r w:rsidRPr="00CD1050">
        <w:rPr>
          <w:rFonts w:ascii="Arial" w:hAnsi="Arial" w:cs="Arial"/>
          <w:b/>
          <w:sz w:val="24"/>
          <w:szCs w:val="24"/>
        </w:rPr>
        <w:t>SUBJECT</w:t>
      </w:r>
      <w:r w:rsidR="005C4C49" w:rsidRPr="00CD1050">
        <w:rPr>
          <w:rFonts w:ascii="Arial" w:hAnsi="Arial" w:cs="Arial"/>
          <w:sz w:val="24"/>
          <w:szCs w:val="24"/>
        </w:rPr>
        <w:t>:</w:t>
      </w:r>
      <w:r w:rsidRPr="00CD1050">
        <w:rPr>
          <w:rFonts w:ascii="Arial" w:hAnsi="Arial" w:cs="Arial"/>
          <w:sz w:val="24"/>
          <w:szCs w:val="24"/>
        </w:rPr>
        <w:tab/>
      </w:r>
      <w:r w:rsidR="005C4C49" w:rsidRPr="00CD1050">
        <w:rPr>
          <w:rFonts w:ascii="Arial" w:hAnsi="Arial" w:cs="Arial"/>
          <w:sz w:val="24"/>
          <w:szCs w:val="24"/>
        </w:rPr>
        <w:t xml:space="preserve">NPC Financial Transparency Program </w:t>
      </w:r>
    </w:p>
    <w:p w:rsidR="005C4C49" w:rsidRPr="00CD1050" w:rsidRDefault="005C4C49" w:rsidP="005C4C49">
      <w:pPr>
        <w:spacing w:after="0" w:line="240" w:lineRule="auto"/>
        <w:ind w:left="-810"/>
        <w:rPr>
          <w:rFonts w:ascii="Arial" w:hAnsi="Arial" w:cs="Arial"/>
          <w:b/>
          <w:sz w:val="24"/>
          <w:szCs w:val="24"/>
        </w:rPr>
      </w:pPr>
      <w:r w:rsidRPr="00CD1050">
        <w:rPr>
          <w:rFonts w:ascii="Arial" w:hAnsi="Arial" w:cs="Arial"/>
          <w:b/>
          <w:sz w:val="24"/>
          <w:szCs w:val="24"/>
        </w:rPr>
        <w:t>DATE:</w:t>
      </w:r>
    </w:p>
    <w:p w:rsidR="005C4C49" w:rsidRPr="00CD1050" w:rsidRDefault="005C4C49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</w:p>
    <w:p w:rsidR="005C4C49" w:rsidRPr="00CD1050" w:rsidRDefault="005C4C49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t>The College Panhellenic Council will be</w:t>
      </w:r>
      <w:r w:rsidR="00CA23EA">
        <w:rPr>
          <w:rFonts w:ascii="Arial" w:hAnsi="Arial" w:cs="Arial"/>
          <w:sz w:val="24"/>
          <w:szCs w:val="24"/>
        </w:rPr>
        <w:t xml:space="preserve"> following the NPC Financial Transparency Policy by</w:t>
      </w:r>
      <w:r w:rsidRPr="00CD1050">
        <w:rPr>
          <w:rFonts w:ascii="Arial" w:hAnsi="Arial" w:cs="Arial"/>
          <w:sz w:val="24"/>
          <w:szCs w:val="24"/>
        </w:rPr>
        <w:t xml:space="preserve"> </w:t>
      </w:r>
      <w:r w:rsidR="00CD1050">
        <w:rPr>
          <w:rFonts w:ascii="Arial" w:hAnsi="Arial" w:cs="Arial"/>
          <w:sz w:val="24"/>
          <w:szCs w:val="24"/>
        </w:rPr>
        <w:t>implementing</w:t>
      </w:r>
      <w:r w:rsidR="00C34F09" w:rsidRPr="00CD1050">
        <w:rPr>
          <w:rFonts w:ascii="Arial" w:hAnsi="Arial" w:cs="Arial"/>
          <w:sz w:val="24"/>
          <w:szCs w:val="24"/>
        </w:rPr>
        <w:t xml:space="preserve"> the </w:t>
      </w:r>
      <w:r w:rsidRPr="00CD1050">
        <w:rPr>
          <w:rFonts w:ascii="Arial" w:hAnsi="Arial" w:cs="Arial"/>
          <w:sz w:val="24"/>
          <w:szCs w:val="24"/>
        </w:rPr>
        <w:t>NPC Financial Transparency Pro</w:t>
      </w:r>
      <w:r w:rsidR="00CD1050">
        <w:rPr>
          <w:rFonts w:ascii="Arial" w:hAnsi="Arial" w:cs="Arial"/>
          <w:sz w:val="24"/>
          <w:szCs w:val="24"/>
        </w:rPr>
        <w:t>gram during primary recruitment</w:t>
      </w:r>
      <w:r w:rsidR="00CA23EA">
        <w:rPr>
          <w:rFonts w:ascii="Arial" w:hAnsi="Arial" w:cs="Arial"/>
          <w:sz w:val="24"/>
          <w:szCs w:val="24"/>
        </w:rPr>
        <w:t>.</w:t>
      </w:r>
    </w:p>
    <w:p w:rsidR="005C4C49" w:rsidRPr="00CD1050" w:rsidRDefault="005C4C49" w:rsidP="005C4C49">
      <w:pPr>
        <w:widowControl w:val="0"/>
        <w:spacing w:after="0" w:line="240" w:lineRule="auto"/>
        <w:ind w:left="-720"/>
        <w:rPr>
          <w:rFonts w:ascii="Arial" w:hAnsi="Arial" w:cs="Arial"/>
          <w:sz w:val="24"/>
          <w:szCs w:val="24"/>
        </w:rPr>
      </w:pPr>
    </w:p>
    <w:p w:rsidR="00C34F09" w:rsidRPr="00CD1050" w:rsidRDefault="005C4C49" w:rsidP="00CD1050">
      <w:pPr>
        <w:widowControl w:val="0"/>
        <w:spacing w:after="0" w:line="240" w:lineRule="auto"/>
        <w:ind w:left="90" w:right="72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b/>
          <w:sz w:val="24"/>
          <w:szCs w:val="24"/>
        </w:rPr>
        <w:t xml:space="preserve">Financial Transparency (1963, 2017, 2018, 2020) </w:t>
      </w:r>
      <w:r w:rsidRPr="00CD1050">
        <w:rPr>
          <w:rFonts w:ascii="Arial" w:eastAsia="Times New Roman" w:hAnsi="Arial" w:cs="Arial"/>
          <w:b/>
          <w:sz w:val="24"/>
          <w:szCs w:val="24"/>
        </w:rPr>
        <w:t xml:space="preserve">– </w:t>
      </w:r>
      <w:r w:rsidRPr="00CD1050">
        <w:rPr>
          <w:rFonts w:ascii="Arial" w:hAnsi="Arial" w:cs="Arial"/>
          <w:b/>
          <w:sz w:val="24"/>
          <w:szCs w:val="24"/>
        </w:rPr>
        <w:t>POLICY</w:t>
      </w:r>
      <w:r w:rsidRPr="00CD1050">
        <w:rPr>
          <w:rFonts w:ascii="Arial" w:hAnsi="Arial" w:cs="Arial"/>
          <w:sz w:val="24"/>
          <w:szCs w:val="24"/>
        </w:rPr>
        <w:t xml:space="preserve"> </w:t>
      </w:r>
    </w:p>
    <w:p w:rsidR="005C4C49" w:rsidRPr="00CD1050" w:rsidRDefault="005C4C49" w:rsidP="00CD1050">
      <w:pPr>
        <w:widowControl w:val="0"/>
        <w:spacing w:after="0" w:line="240" w:lineRule="auto"/>
        <w:ind w:left="90" w:right="72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t xml:space="preserve">All chapters will share detailed financial information (member dues, chapter fees and assessments, etc.) with potential new members prior to extending a bid. The College Panhellenic will specify the round of recruitment in which the financial information </w:t>
      </w:r>
      <w:proofErr w:type="gramStart"/>
      <w:r w:rsidRPr="00CD1050">
        <w:rPr>
          <w:rFonts w:ascii="Arial" w:hAnsi="Arial" w:cs="Arial"/>
          <w:sz w:val="24"/>
          <w:szCs w:val="24"/>
        </w:rPr>
        <w:t>will be shared</w:t>
      </w:r>
      <w:proofErr w:type="gramEnd"/>
      <w:r w:rsidRPr="00CD1050">
        <w:rPr>
          <w:rFonts w:ascii="Arial" w:hAnsi="Arial" w:cs="Arial"/>
          <w:sz w:val="24"/>
          <w:szCs w:val="24"/>
        </w:rPr>
        <w:t xml:space="preserve"> if fully structured recruitment is utilized. See the NPC website for implementation guidelines. </w:t>
      </w:r>
    </w:p>
    <w:p w:rsidR="005C4C49" w:rsidRPr="00CD1050" w:rsidRDefault="005C4C49" w:rsidP="005C4C49">
      <w:pPr>
        <w:widowControl w:val="0"/>
        <w:spacing w:after="0" w:line="240" w:lineRule="auto"/>
        <w:ind w:left="-720"/>
        <w:rPr>
          <w:rFonts w:ascii="Arial" w:hAnsi="Arial" w:cs="Arial"/>
          <w:sz w:val="24"/>
          <w:szCs w:val="24"/>
        </w:rPr>
      </w:pPr>
    </w:p>
    <w:p w:rsidR="005C4C49" w:rsidRPr="00CD1050" w:rsidRDefault="00C34F09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t>Potential new members (PNMs)</w:t>
      </w:r>
      <w:r w:rsidR="005C4C49" w:rsidRPr="00CD1050">
        <w:rPr>
          <w:rFonts w:ascii="Arial" w:hAnsi="Arial" w:cs="Arial"/>
          <w:sz w:val="24"/>
          <w:szCs w:val="24"/>
        </w:rPr>
        <w:t xml:space="preserve"> and their parents and caregivers often claim they </w:t>
      </w:r>
      <w:proofErr w:type="gramStart"/>
      <w:r w:rsidR="00CA23EA">
        <w:rPr>
          <w:rFonts w:ascii="Arial" w:hAnsi="Arial" w:cs="Arial"/>
          <w:sz w:val="24"/>
          <w:szCs w:val="24"/>
        </w:rPr>
        <w:t>are</w:t>
      </w:r>
      <w:r w:rsidR="005C4C49" w:rsidRPr="00CD1050">
        <w:rPr>
          <w:rFonts w:ascii="Arial" w:hAnsi="Arial" w:cs="Arial"/>
          <w:sz w:val="24"/>
          <w:szCs w:val="24"/>
        </w:rPr>
        <w:t xml:space="preserve"> not fully informed</w:t>
      </w:r>
      <w:proofErr w:type="gramEnd"/>
      <w:r w:rsidR="005C4C49" w:rsidRPr="00CD1050">
        <w:rPr>
          <w:rFonts w:ascii="Arial" w:hAnsi="Arial" w:cs="Arial"/>
          <w:sz w:val="24"/>
          <w:szCs w:val="24"/>
        </w:rPr>
        <w:t xml:space="preserve"> about the expense of becoming a member of a sorority on our campus. The NPC Financial Transparency Program goals are</w:t>
      </w:r>
      <w:r w:rsidR="00CA23EA">
        <w:rPr>
          <w:rFonts w:ascii="Arial" w:hAnsi="Arial" w:cs="Arial"/>
          <w:sz w:val="24"/>
          <w:szCs w:val="24"/>
        </w:rPr>
        <w:t xml:space="preserve"> to</w:t>
      </w:r>
      <w:r w:rsidR="005C4C49" w:rsidRPr="00CD1050">
        <w:rPr>
          <w:rFonts w:ascii="Arial" w:hAnsi="Arial" w:cs="Arial"/>
          <w:sz w:val="24"/>
          <w:szCs w:val="24"/>
        </w:rPr>
        <w:t>:</w:t>
      </w:r>
    </w:p>
    <w:p w:rsidR="005C4C49" w:rsidRPr="00CD1050" w:rsidRDefault="00CA23EA" w:rsidP="005C4C49">
      <w:pPr>
        <w:numPr>
          <w:ilvl w:val="0"/>
          <w:numId w:val="2"/>
        </w:numPr>
        <w:spacing w:after="0" w:line="240" w:lineRule="auto"/>
        <w:ind w:left="45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vide</w:t>
      </w:r>
      <w:r w:rsidR="005C4C49" w:rsidRPr="00CD1050">
        <w:rPr>
          <w:rFonts w:ascii="Arial" w:hAnsi="Arial" w:cs="Arial"/>
          <w:sz w:val="24"/>
          <w:szCs w:val="24"/>
        </w:rPr>
        <w:t xml:space="preserve"> a tool for Panhellenic communities to increase financial transparency during recruitment.</w:t>
      </w:r>
    </w:p>
    <w:p w:rsidR="005C4C49" w:rsidRPr="00CD1050" w:rsidRDefault="005C4C49" w:rsidP="005C4C49">
      <w:pPr>
        <w:numPr>
          <w:ilvl w:val="0"/>
          <w:numId w:val="2"/>
        </w:numPr>
        <w:spacing w:after="0" w:line="240" w:lineRule="auto"/>
        <w:ind w:left="45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t>Increase</w:t>
      </w:r>
      <w:r w:rsidR="00CA23EA">
        <w:rPr>
          <w:rFonts w:ascii="Arial" w:hAnsi="Arial" w:cs="Arial"/>
          <w:sz w:val="24"/>
          <w:szCs w:val="24"/>
        </w:rPr>
        <w:t xml:space="preserve"> a </w:t>
      </w:r>
      <w:proofErr w:type="gramStart"/>
      <w:r w:rsidR="00CA23EA">
        <w:rPr>
          <w:rFonts w:ascii="Arial" w:hAnsi="Arial" w:cs="Arial"/>
          <w:sz w:val="24"/>
          <w:szCs w:val="24"/>
        </w:rPr>
        <w:t>PNM’s</w:t>
      </w:r>
      <w:r w:rsidRPr="00CD1050">
        <w:rPr>
          <w:rFonts w:ascii="Arial" w:hAnsi="Arial" w:cs="Arial"/>
          <w:sz w:val="24"/>
          <w:szCs w:val="24"/>
        </w:rPr>
        <w:t xml:space="preserve"> understanding</w:t>
      </w:r>
      <w:proofErr w:type="gramEnd"/>
      <w:r w:rsidRPr="00CD1050">
        <w:rPr>
          <w:rFonts w:ascii="Arial" w:hAnsi="Arial" w:cs="Arial"/>
          <w:sz w:val="24"/>
          <w:szCs w:val="24"/>
        </w:rPr>
        <w:t xml:space="preserve"> of sorority expenses</w:t>
      </w:r>
      <w:r w:rsidR="00CA23EA">
        <w:rPr>
          <w:rFonts w:ascii="Arial" w:hAnsi="Arial" w:cs="Arial"/>
          <w:sz w:val="24"/>
          <w:szCs w:val="24"/>
        </w:rPr>
        <w:t xml:space="preserve"> and financial obligations</w:t>
      </w:r>
      <w:r w:rsidRPr="00CD1050">
        <w:rPr>
          <w:rFonts w:ascii="Arial" w:hAnsi="Arial" w:cs="Arial"/>
          <w:sz w:val="24"/>
          <w:szCs w:val="24"/>
        </w:rPr>
        <w:t>.</w:t>
      </w:r>
    </w:p>
    <w:p w:rsidR="005C4C49" w:rsidRPr="00CD1050" w:rsidRDefault="005C4C49" w:rsidP="005C4C49">
      <w:pPr>
        <w:numPr>
          <w:ilvl w:val="0"/>
          <w:numId w:val="2"/>
        </w:numPr>
        <w:spacing w:after="0" w:line="240" w:lineRule="auto"/>
        <w:ind w:left="45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t xml:space="preserve">Increase </w:t>
      </w:r>
      <w:r w:rsidR="00CA23EA">
        <w:rPr>
          <w:rFonts w:ascii="Arial" w:hAnsi="Arial" w:cs="Arial"/>
          <w:sz w:val="24"/>
          <w:szCs w:val="24"/>
        </w:rPr>
        <w:t xml:space="preserve">the </w:t>
      </w:r>
      <w:r w:rsidRPr="00CD1050">
        <w:rPr>
          <w:rFonts w:ascii="Arial" w:hAnsi="Arial" w:cs="Arial"/>
          <w:sz w:val="24"/>
          <w:szCs w:val="24"/>
        </w:rPr>
        <w:t xml:space="preserve">knowledge and </w:t>
      </w:r>
      <w:r w:rsidR="00CA23EA">
        <w:rPr>
          <w:rFonts w:ascii="Arial" w:hAnsi="Arial" w:cs="Arial"/>
          <w:sz w:val="24"/>
          <w:szCs w:val="24"/>
        </w:rPr>
        <w:t xml:space="preserve">the </w:t>
      </w:r>
      <w:r w:rsidRPr="00CD1050">
        <w:rPr>
          <w:rFonts w:ascii="Arial" w:hAnsi="Arial" w:cs="Arial"/>
          <w:sz w:val="24"/>
          <w:szCs w:val="24"/>
        </w:rPr>
        <w:t xml:space="preserve">comfort level of our members </w:t>
      </w:r>
      <w:r w:rsidR="00CA23EA">
        <w:rPr>
          <w:rFonts w:ascii="Arial" w:hAnsi="Arial" w:cs="Arial"/>
          <w:sz w:val="24"/>
          <w:szCs w:val="24"/>
        </w:rPr>
        <w:t>to discuss</w:t>
      </w:r>
      <w:r w:rsidRPr="00CD1050">
        <w:rPr>
          <w:rFonts w:ascii="Arial" w:hAnsi="Arial" w:cs="Arial"/>
          <w:sz w:val="24"/>
          <w:szCs w:val="24"/>
        </w:rPr>
        <w:t xml:space="preserve"> the financial obligations of sorority membership.</w:t>
      </w:r>
    </w:p>
    <w:p w:rsidR="005C4C49" w:rsidRPr="00CD1050" w:rsidRDefault="005C4C49" w:rsidP="005C4C49">
      <w:pPr>
        <w:numPr>
          <w:ilvl w:val="0"/>
          <w:numId w:val="2"/>
        </w:numPr>
        <w:spacing w:after="0" w:line="240" w:lineRule="auto"/>
        <w:ind w:left="45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t>Ensure everyone involved in recruitment realizes the importance of financial education for the lifetime investment of the sorority experience.</w:t>
      </w:r>
    </w:p>
    <w:p w:rsidR="005C4C49" w:rsidRPr="00CD1050" w:rsidRDefault="005C4C49" w:rsidP="005C4C49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:rsidR="008337C1" w:rsidRDefault="00CD1050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PC Financial Transparency Program</w:t>
      </w:r>
      <w:r w:rsidR="005C4C49" w:rsidRPr="00CD1050">
        <w:rPr>
          <w:rFonts w:ascii="Arial" w:hAnsi="Arial" w:cs="Arial"/>
          <w:sz w:val="24"/>
          <w:szCs w:val="24"/>
        </w:rPr>
        <w:t xml:space="preserve"> will allow our community to share detailed financial information with PNMs</w:t>
      </w:r>
      <w:r w:rsidR="008337C1">
        <w:rPr>
          <w:rFonts w:ascii="Arial" w:hAnsi="Arial" w:cs="Arial"/>
          <w:sz w:val="24"/>
          <w:szCs w:val="24"/>
        </w:rPr>
        <w:t xml:space="preserve">. </w:t>
      </w:r>
      <w:r w:rsidR="00265121" w:rsidRPr="00CD1050">
        <w:rPr>
          <w:rFonts w:ascii="Arial" w:hAnsi="Arial" w:cs="Arial"/>
          <w:sz w:val="24"/>
          <w:szCs w:val="24"/>
        </w:rPr>
        <w:t xml:space="preserve">Attached is the </w:t>
      </w:r>
      <w:r w:rsidR="00265121" w:rsidRPr="008337C1">
        <w:rPr>
          <w:rFonts w:ascii="Arial" w:hAnsi="Arial" w:cs="Arial"/>
          <w:b/>
          <w:color w:val="94216C"/>
          <w:sz w:val="24"/>
          <w:szCs w:val="24"/>
        </w:rPr>
        <w:t>Financial and Housing Information Form</w:t>
      </w:r>
      <w:r w:rsidR="00265121" w:rsidRPr="008337C1">
        <w:rPr>
          <w:rFonts w:ascii="Arial" w:hAnsi="Arial" w:cs="Arial"/>
          <w:color w:val="94216C"/>
          <w:sz w:val="24"/>
          <w:szCs w:val="24"/>
        </w:rPr>
        <w:t xml:space="preserve"> </w:t>
      </w:r>
      <w:r w:rsidR="00265121">
        <w:rPr>
          <w:rFonts w:ascii="Arial" w:hAnsi="Arial" w:cs="Arial"/>
          <w:sz w:val="24"/>
          <w:szCs w:val="24"/>
        </w:rPr>
        <w:t xml:space="preserve">and instructions on how to complete the form </w:t>
      </w:r>
      <w:r w:rsidR="00265121" w:rsidRPr="00CD1050">
        <w:rPr>
          <w:rFonts w:ascii="Arial" w:hAnsi="Arial" w:cs="Arial"/>
          <w:sz w:val="24"/>
          <w:szCs w:val="24"/>
        </w:rPr>
        <w:t>provided by the NPC</w:t>
      </w:r>
      <w:r w:rsidR="00265121">
        <w:rPr>
          <w:rFonts w:ascii="Arial" w:hAnsi="Arial" w:cs="Arial"/>
          <w:sz w:val="24"/>
          <w:szCs w:val="24"/>
        </w:rPr>
        <w:t xml:space="preserve"> Financial Transparency Program</w:t>
      </w:r>
      <w:r w:rsidR="008337C1">
        <w:rPr>
          <w:rFonts w:ascii="Arial" w:hAnsi="Arial" w:cs="Arial"/>
          <w:sz w:val="24"/>
          <w:szCs w:val="24"/>
        </w:rPr>
        <w:t>. The College Panhellenic will print the finalized version</w:t>
      </w:r>
      <w:r w:rsidR="00265121">
        <w:rPr>
          <w:rFonts w:ascii="Arial" w:hAnsi="Arial" w:cs="Arial"/>
          <w:sz w:val="24"/>
          <w:szCs w:val="24"/>
        </w:rPr>
        <w:t xml:space="preserve"> for your chapter</w:t>
      </w:r>
      <w:r w:rsidR="008337C1">
        <w:rPr>
          <w:rFonts w:ascii="Arial" w:hAnsi="Arial" w:cs="Arial"/>
          <w:sz w:val="24"/>
          <w:szCs w:val="24"/>
        </w:rPr>
        <w:t xml:space="preserve"> and give</w:t>
      </w:r>
      <w:r w:rsidR="00265121">
        <w:rPr>
          <w:rFonts w:ascii="Arial" w:hAnsi="Arial" w:cs="Arial"/>
          <w:sz w:val="24"/>
          <w:szCs w:val="24"/>
        </w:rPr>
        <w:t xml:space="preserve"> your chapter</w:t>
      </w:r>
      <w:r w:rsidR="008337C1">
        <w:rPr>
          <w:rFonts w:ascii="Arial" w:hAnsi="Arial" w:cs="Arial"/>
          <w:sz w:val="24"/>
          <w:szCs w:val="24"/>
        </w:rPr>
        <w:t xml:space="preserve"> enough copies to distribute to PNMs during recruitment.</w:t>
      </w:r>
    </w:p>
    <w:p w:rsidR="008337C1" w:rsidRDefault="008337C1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</w:p>
    <w:p w:rsidR="005C4C49" w:rsidRPr="00CD1050" w:rsidRDefault="008337C1" w:rsidP="008337C1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NMs </w:t>
      </w:r>
      <w:proofErr w:type="gramStart"/>
      <w:r>
        <w:rPr>
          <w:rFonts w:ascii="Arial" w:hAnsi="Arial" w:cs="Arial"/>
          <w:sz w:val="24"/>
          <w:szCs w:val="24"/>
        </w:rPr>
        <w:t>are allowed</w:t>
      </w:r>
      <w:proofErr w:type="gramEnd"/>
      <w:r>
        <w:rPr>
          <w:rFonts w:ascii="Arial" w:hAnsi="Arial" w:cs="Arial"/>
          <w:sz w:val="24"/>
          <w:szCs w:val="24"/>
        </w:rPr>
        <w:t xml:space="preserve"> to leave the recruitment events with the sheet of paper that details these financial obligations</w:t>
      </w:r>
      <w:r w:rsidR="005C4C49" w:rsidRPr="00CD1050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Chapters </w:t>
      </w:r>
      <w:r w:rsidR="005C4C49" w:rsidRPr="00CD1050">
        <w:rPr>
          <w:rFonts w:ascii="Arial" w:hAnsi="Arial" w:cs="Arial"/>
          <w:sz w:val="24"/>
          <w:szCs w:val="24"/>
        </w:rPr>
        <w:t xml:space="preserve">will not </w:t>
      </w:r>
      <w:r>
        <w:rPr>
          <w:rFonts w:ascii="Arial" w:hAnsi="Arial" w:cs="Arial"/>
          <w:sz w:val="24"/>
          <w:szCs w:val="24"/>
        </w:rPr>
        <w:t xml:space="preserve">receive </w:t>
      </w:r>
      <w:r w:rsidR="005C4C49" w:rsidRPr="00CD1050">
        <w:rPr>
          <w:rFonts w:ascii="Arial" w:hAnsi="Arial" w:cs="Arial"/>
          <w:sz w:val="24"/>
          <w:szCs w:val="24"/>
        </w:rPr>
        <w:t>recruitment infractions by allowing PNMs to leave with this information.</w:t>
      </w:r>
    </w:p>
    <w:p w:rsidR="005C4C49" w:rsidRPr="00CD1050" w:rsidRDefault="005C4C49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</w:p>
    <w:p w:rsidR="008337C1" w:rsidRDefault="008337C1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ou have specific questions about how to fill out the form for your chapter, you are encourage to reach out to your organization’s chief Panhellenic officer and </w:t>
      </w:r>
      <w:proofErr w:type="gramStart"/>
      <w:r>
        <w:rPr>
          <w:rFonts w:ascii="Arial" w:hAnsi="Arial" w:cs="Arial"/>
          <w:sz w:val="24"/>
          <w:szCs w:val="24"/>
        </w:rPr>
        <w:t>your inter</w:t>
      </w:r>
      <w:proofErr w:type="gramEnd"/>
      <w:r>
        <w:rPr>
          <w:rFonts w:ascii="Arial" w:hAnsi="Arial" w:cs="Arial"/>
          <w:sz w:val="24"/>
          <w:szCs w:val="24"/>
        </w:rPr>
        <w:t>/national organization headquarters.</w:t>
      </w:r>
    </w:p>
    <w:p w:rsidR="00265121" w:rsidRDefault="00265121" w:rsidP="005C4C49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</w:p>
    <w:p w:rsidR="005C4C49" w:rsidRDefault="005C4C49" w:rsidP="008337C1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lastRenderedPageBreak/>
        <w:t>Please complete and return by ______________</w:t>
      </w:r>
      <w:r w:rsidR="008337C1">
        <w:rPr>
          <w:rFonts w:ascii="Arial" w:hAnsi="Arial" w:cs="Arial"/>
          <w:sz w:val="24"/>
          <w:szCs w:val="24"/>
        </w:rPr>
        <w:t xml:space="preserve">. </w:t>
      </w:r>
      <w:r w:rsidRPr="00CD1050">
        <w:rPr>
          <w:rFonts w:ascii="Arial" w:hAnsi="Arial" w:cs="Arial"/>
          <w:sz w:val="24"/>
          <w:szCs w:val="24"/>
        </w:rPr>
        <w:t xml:space="preserve">Financial advisors (or chapter advisor if no financial advisor is available) and chapter </w:t>
      </w:r>
      <w:r w:rsidR="008337C1">
        <w:rPr>
          <w:rFonts w:ascii="Arial" w:hAnsi="Arial" w:cs="Arial"/>
          <w:sz w:val="24"/>
          <w:szCs w:val="24"/>
        </w:rPr>
        <w:t>treasurers</w:t>
      </w:r>
      <w:r w:rsidRPr="00CD1050">
        <w:rPr>
          <w:rFonts w:ascii="Arial" w:hAnsi="Arial" w:cs="Arial"/>
          <w:sz w:val="24"/>
          <w:szCs w:val="24"/>
        </w:rPr>
        <w:t xml:space="preserve"> </w:t>
      </w:r>
      <w:r w:rsidR="008337C1">
        <w:rPr>
          <w:rFonts w:ascii="Arial" w:hAnsi="Arial" w:cs="Arial"/>
          <w:sz w:val="24"/>
          <w:szCs w:val="24"/>
        </w:rPr>
        <w:t>will be</w:t>
      </w:r>
      <w:r w:rsidRPr="00CD1050">
        <w:rPr>
          <w:rFonts w:ascii="Arial" w:hAnsi="Arial" w:cs="Arial"/>
          <w:sz w:val="24"/>
          <w:szCs w:val="24"/>
        </w:rPr>
        <w:t xml:space="preserve"> required to sign off on the final copy of the form for verification purposes.</w:t>
      </w:r>
      <w:r w:rsidR="008337C1">
        <w:rPr>
          <w:rFonts w:ascii="Arial" w:hAnsi="Arial" w:cs="Arial"/>
          <w:sz w:val="24"/>
          <w:szCs w:val="24"/>
        </w:rPr>
        <w:t xml:space="preserve"> Your final copy along with the financial definitions </w:t>
      </w:r>
      <w:proofErr w:type="gramStart"/>
      <w:r w:rsidR="008337C1">
        <w:rPr>
          <w:rFonts w:ascii="Arial" w:hAnsi="Arial" w:cs="Arial"/>
          <w:sz w:val="24"/>
          <w:szCs w:val="24"/>
        </w:rPr>
        <w:t>will be provided</w:t>
      </w:r>
      <w:proofErr w:type="gramEnd"/>
      <w:r w:rsidR="008337C1">
        <w:rPr>
          <w:rFonts w:ascii="Arial" w:hAnsi="Arial" w:cs="Arial"/>
          <w:sz w:val="24"/>
          <w:szCs w:val="24"/>
        </w:rPr>
        <w:t xml:space="preserve"> to the PNMs during recruitment.</w:t>
      </w:r>
    </w:p>
    <w:p w:rsidR="008337C1" w:rsidRPr="00CD1050" w:rsidRDefault="008337C1" w:rsidP="008337C1">
      <w:pPr>
        <w:spacing w:after="0" w:line="240" w:lineRule="auto"/>
        <w:ind w:left="-810"/>
        <w:rPr>
          <w:rFonts w:ascii="Arial" w:hAnsi="Arial" w:cs="Arial"/>
          <w:sz w:val="24"/>
          <w:szCs w:val="24"/>
        </w:rPr>
      </w:pPr>
    </w:p>
    <w:p w:rsidR="00265121" w:rsidRDefault="00265121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pters will distribute the</w:t>
      </w:r>
      <w:r w:rsidR="005C4C49" w:rsidRPr="00CD1050">
        <w:rPr>
          <w:rFonts w:ascii="Arial" w:hAnsi="Arial" w:cs="Arial"/>
          <w:sz w:val="24"/>
          <w:szCs w:val="24"/>
        </w:rPr>
        <w:t xml:space="preserve"> </w:t>
      </w:r>
      <w:r w:rsidR="005C4C49" w:rsidRPr="00CD1050">
        <w:rPr>
          <w:rFonts w:ascii="Arial" w:hAnsi="Arial" w:cs="Arial"/>
          <w:b/>
          <w:color w:val="94216C"/>
          <w:sz w:val="24"/>
          <w:szCs w:val="24"/>
        </w:rPr>
        <w:t>Financial and Housing Information</w:t>
      </w:r>
      <w:r w:rsidR="005C4C49" w:rsidRPr="00CD1050">
        <w:rPr>
          <w:rFonts w:ascii="Arial" w:hAnsi="Arial" w:cs="Arial"/>
          <w:i/>
          <w:sz w:val="24"/>
          <w:szCs w:val="24"/>
        </w:rPr>
        <w:t xml:space="preserve"> </w:t>
      </w:r>
      <w:r w:rsidR="005C4C49" w:rsidRPr="00CD1050">
        <w:rPr>
          <w:rFonts w:ascii="Arial" w:hAnsi="Arial" w:cs="Arial"/>
          <w:sz w:val="24"/>
          <w:szCs w:val="24"/>
        </w:rPr>
        <w:t xml:space="preserve">to all PNMs </w:t>
      </w:r>
      <w:r>
        <w:rPr>
          <w:rFonts w:ascii="Arial" w:hAnsi="Arial" w:cs="Arial"/>
          <w:sz w:val="24"/>
          <w:szCs w:val="24"/>
        </w:rPr>
        <w:t xml:space="preserve">attending their events </w:t>
      </w:r>
      <w:r w:rsidR="005C4C49" w:rsidRPr="00CD1050">
        <w:rPr>
          <w:rFonts w:ascii="Arial" w:hAnsi="Arial" w:cs="Arial"/>
          <w:sz w:val="24"/>
          <w:szCs w:val="24"/>
        </w:rPr>
        <w:t>during the</w:t>
      </w:r>
      <w:r>
        <w:rPr>
          <w:rFonts w:ascii="Arial" w:hAnsi="Arial" w:cs="Arial"/>
          <w:sz w:val="24"/>
          <w:szCs w:val="24"/>
        </w:rPr>
        <w:t xml:space="preserve"> </w:t>
      </w:r>
      <w:r w:rsidR="005C4C49" w:rsidRPr="00CD1050">
        <w:rPr>
          <w:rFonts w:ascii="Arial" w:hAnsi="Arial" w:cs="Arial"/>
          <w:sz w:val="24"/>
          <w:szCs w:val="24"/>
        </w:rPr>
        <w:t>_______</w:t>
      </w:r>
      <w:r>
        <w:rPr>
          <w:rFonts w:ascii="Arial" w:hAnsi="Arial" w:cs="Arial"/>
          <w:sz w:val="24"/>
          <w:szCs w:val="24"/>
        </w:rPr>
        <w:t xml:space="preserve"> </w:t>
      </w:r>
      <w:r w:rsidR="005C4C49" w:rsidRPr="00CD1050">
        <w:rPr>
          <w:rFonts w:ascii="Arial" w:hAnsi="Arial" w:cs="Arial"/>
          <w:sz w:val="24"/>
          <w:szCs w:val="24"/>
        </w:rPr>
        <w:t xml:space="preserve">round of fully structured recruitment. </w:t>
      </w:r>
    </w:p>
    <w:p w:rsidR="00265121" w:rsidRDefault="00265121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</w:p>
    <w:p w:rsidR="00265121" w:rsidRDefault="005C4C49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  <w:r w:rsidRPr="00265121">
        <w:rPr>
          <w:rFonts w:ascii="Arial" w:hAnsi="Arial" w:cs="Arial"/>
          <w:i/>
          <w:sz w:val="24"/>
          <w:szCs w:val="24"/>
          <w:highlight w:val="lightGray"/>
        </w:rPr>
        <w:t>If using partially structured or continuous recruitment,</w:t>
      </w:r>
      <w:r w:rsidR="00265121" w:rsidRPr="00265121">
        <w:rPr>
          <w:rFonts w:ascii="Arial" w:hAnsi="Arial" w:cs="Arial"/>
          <w:i/>
          <w:sz w:val="24"/>
          <w:szCs w:val="24"/>
          <w:highlight w:val="lightGray"/>
        </w:rPr>
        <w:t xml:space="preserve"> please replace the statement above with </w:t>
      </w:r>
      <w:r w:rsidR="00265121" w:rsidRPr="00265121">
        <w:rPr>
          <w:rFonts w:ascii="Arial" w:hAnsi="Arial" w:cs="Arial"/>
          <w:sz w:val="24"/>
          <w:szCs w:val="24"/>
          <w:highlight w:val="lightGray"/>
        </w:rPr>
        <w:t>Chapters will distribute t</w:t>
      </w:r>
      <w:r w:rsidR="00265121" w:rsidRPr="00265121">
        <w:rPr>
          <w:rFonts w:ascii="Arial" w:hAnsi="Arial" w:cs="Arial"/>
          <w:sz w:val="24"/>
          <w:szCs w:val="24"/>
          <w:highlight w:val="lightGray"/>
        </w:rPr>
        <w:t xml:space="preserve">he </w:t>
      </w:r>
      <w:r w:rsidR="00265121" w:rsidRPr="00265121">
        <w:rPr>
          <w:rFonts w:ascii="Arial" w:hAnsi="Arial" w:cs="Arial"/>
          <w:b/>
          <w:color w:val="94216C"/>
          <w:sz w:val="24"/>
          <w:szCs w:val="24"/>
          <w:highlight w:val="lightGray"/>
        </w:rPr>
        <w:t>Financial and Housing Information</w:t>
      </w:r>
      <w:r w:rsidR="00265121" w:rsidRPr="00265121">
        <w:rPr>
          <w:rFonts w:ascii="Arial" w:hAnsi="Arial" w:cs="Arial"/>
          <w:i/>
          <w:sz w:val="24"/>
          <w:szCs w:val="24"/>
          <w:highlight w:val="lightGray"/>
        </w:rPr>
        <w:t xml:space="preserve"> </w:t>
      </w:r>
      <w:r w:rsidR="00265121" w:rsidRPr="00265121">
        <w:rPr>
          <w:rFonts w:ascii="Arial" w:hAnsi="Arial" w:cs="Arial"/>
          <w:sz w:val="24"/>
          <w:szCs w:val="24"/>
          <w:highlight w:val="lightGray"/>
        </w:rPr>
        <w:t xml:space="preserve">form to all PNMs prior to a bid of membership </w:t>
      </w:r>
      <w:proofErr w:type="gramStart"/>
      <w:r w:rsidR="00265121" w:rsidRPr="00265121">
        <w:rPr>
          <w:rFonts w:ascii="Arial" w:hAnsi="Arial" w:cs="Arial"/>
          <w:sz w:val="24"/>
          <w:szCs w:val="24"/>
          <w:highlight w:val="lightGray"/>
        </w:rPr>
        <w:t>being extended</w:t>
      </w:r>
      <w:proofErr w:type="gramEnd"/>
      <w:r w:rsidR="00265121" w:rsidRPr="00265121">
        <w:rPr>
          <w:rFonts w:ascii="Arial" w:hAnsi="Arial" w:cs="Arial"/>
          <w:sz w:val="24"/>
          <w:szCs w:val="24"/>
          <w:highlight w:val="lightGray"/>
        </w:rPr>
        <w:t>.</w:t>
      </w:r>
      <w:r w:rsidR="00265121">
        <w:rPr>
          <w:rFonts w:ascii="Arial" w:hAnsi="Arial" w:cs="Arial"/>
          <w:sz w:val="24"/>
          <w:szCs w:val="24"/>
        </w:rPr>
        <w:t xml:space="preserve"> </w:t>
      </w:r>
    </w:p>
    <w:p w:rsidR="00265121" w:rsidRDefault="00265121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</w:p>
    <w:p w:rsidR="00897ABA" w:rsidRDefault="00265121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pters are encourage</w:t>
      </w:r>
      <w:r w:rsidR="00897ABA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 to place the form in a manner that every PNM receives a copy so that no PNM </w:t>
      </w:r>
      <w:proofErr w:type="gramStart"/>
      <w:r>
        <w:rPr>
          <w:rFonts w:ascii="Arial" w:hAnsi="Arial" w:cs="Arial"/>
          <w:sz w:val="24"/>
          <w:szCs w:val="24"/>
        </w:rPr>
        <w:t>is singled out</w:t>
      </w:r>
      <w:proofErr w:type="gramEnd"/>
      <w:r>
        <w:rPr>
          <w:rFonts w:ascii="Arial" w:hAnsi="Arial" w:cs="Arial"/>
          <w:sz w:val="24"/>
          <w:szCs w:val="24"/>
        </w:rPr>
        <w:t xml:space="preserve"> for wanting this important information. </w:t>
      </w:r>
      <w:r w:rsidR="00897ABA">
        <w:rPr>
          <w:rFonts w:ascii="Arial" w:hAnsi="Arial" w:cs="Arial"/>
          <w:sz w:val="24"/>
          <w:szCs w:val="24"/>
        </w:rPr>
        <w:t xml:space="preserve">Chapters </w:t>
      </w:r>
      <w:proofErr w:type="gramStart"/>
      <w:r w:rsidR="00897ABA">
        <w:rPr>
          <w:rFonts w:ascii="Arial" w:hAnsi="Arial" w:cs="Arial"/>
          <w:sz w:val="24"/>
          <w:szCs w:val="24"/>
        </w:rPr>
        <w:t>are advised</w:t>
      </w:r>
      <w:proofErr w:type="gramEnd"/>
      <w:r w:rsidR="00897ABA">
        <w:rPr>
          <w:rFonts w:ascii="Arial" w:hAnsi="Arial" w:cs="Arial"/>
          <w:sz w:val="24"/>
          <w:szCs w:val="24"/>
        </w:rPr>
        <w:t xml:space="preserve"> to make a </w:t>
      </w:r>
      <w:r w:rsidR="00897ABA" w:rsidRPr="00CD1050">
        <w:rPr>
          <w:rFonts w:ascii="Arial" w:hAnsi="Arial" w:cs="Arial"/>
          <w:sz w:val="24"/>
          <w:szCs w:val="24"/>
        </w:rPr>
        <w:t>brief presentation to the PNMs concerning the form</w:t>
      </w:r>
      <w:r w:rsidR="00897ABA">
        <w:rPr>
          <w:rFonts w:ascii="Arial" w:hAnsi="Arial" w:cs="Arial"/>
          <w:sz w:val="24"/>
          <w:szCs w:val="24"/>
        </w:rPr>
        <w:t xml:space="preserve"> and allow for an opportunity for PNMs to ask questions to chapter members during the event.</w:t>
      </w:r>
    </w:p>
    <w:p w:rsidR="00897ABA" w:rsidRDefault="00897ABA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</w:p>
    <w:p w:rsidR="005C4C49" w:rsidRPr="00CD1050" w:rsidRDefault="005C4C49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t xml:space="preserve">Neither the College Panhellenic officers nor the recruitment counselors will discuss any organization’s </w:t>
      </w:r>
      <w:r w:rsidRPr="00CD1050">
        <w:rPr>
          <w:rFonts w:ascii="Arial" w:hAnsi="Arial" w:cs="Arial"/>
          <w:i/>
          <w:sz w:val="24"/>
          <w:szCs w:val="24"/>
        </w:rPr>
        <w:t xml:space="preserve">specific </w:t>
      </w:r>
      <w:r w:rsidRPr="00CD1050">
        <w:rPr>
          <w:rFonts w:ascii="Arial" w:hAnsi="Arial" w:cs="Arial"/>
          <w:sz w:val="24"/>
          <w:szCs w:val="24"/>
        </w:rPr>
        <w:t>financial information</w:t>
      </w:r>
      <w:r w:rsidR="00897ABA">
        <w:rPr>
          <w:rFonts w:ascii="Arial" w:hAnsi="Arial" w:cs="Arial"/>
          <w:sz w:val="24"/>
          <w:szCs w:val="24"/>
        </w:rPr>
        <w:t xml:space="preserve"> with a PNM. If PNMs have specific questions, they </w:t>
      </w:r>
      <w:proofErr w:type="gramStart"/>
      <w:r w:rsidR="00897ABA">
        <w:rPr>
          <w:rFonts w:ascii="Arial" w:hAnsi="Arial" w:cs="Arial"/>
          <w:sz w:val="24"/>
          <w:szCs w:val="24"/>
        </w:rPr>
        <w:t>will be coached</w:t>
      </w:r>
      <w:proofErr w:type="gramEnd"/>
      <w:r w:rsidR="00897ABA">
        <w:rPr>
          <w:rFonts w:ascii="Arial" w:hAnsi="Arial" w:cs="Arial"/>
          <w:sz w:val="24"/>
          <w:szCs w:val="24"/>
        </w:rPr>
        <w:t xml:space="preserve"> to ask those questions directly to your chapter at a future recruitment event (if applicable). The College Panhellenic officers and recruitment counselors will </w:t>
      </w:r>
      <w:r w:rsidRPr="00CD1050">
        <w:rPr>
          <w:rFonts w:ascii="Arial" w:hAnsi="Arial" w:cs="Arial"/>
          <w:sz w:val="24"/>
          <w:szCs w:val="24"/>
        </w:rPr>
        <w:t xml:space="preserve">explain the financial </w:t>
      </w:r>
      <w:r w:rsidR="00897ABA">
        <w:rPr>
          <w:rFonts w:ascii="Arial" w:hAnsi="Arial" w:cs="Arial"/>
          <w:sz w:val="24"/>
          <w:szCs w:val="24"/>
        </w:rPr>
        <w:t xml:space="preserve">definitions as provided by on the </w:t>
      </w:r>
      <w:r w:rsidR="00897ABA" w:rsidRPr="00897ABA">
        <w:rPr>
          <w:rFonts w:ascii="Arial" w:hAnsi="Arial" w:cs="Arial"/>
          <w:b/>
          <w:color w:val="94216C"/>
          <w:sz w:val="24"/>
          <w:szCs w:val="24"/>
        </w:rPr>
        <w:t>Financial and Housing Information Form</w:t>
      </w:r>
      <w:r w:rsidR="00897ABA">
        <w:rPr>
          <w:rFonts w:ascii="Arial" w:hAnsi="Arial" w:cs="Arial"/>
          <w:sz w:val="24"/>
          <w:szCs w:val="24"/>
        </w:rPr>
        <w:t>.</w:t>
      </w:r>
      <w:r w:rsidRPr="00CD1050">
        <w:rPr>
          <w:rFonts w:ascii="Arial" w:hAnsi="Arial" w:cs="Arial"/>
          <w:sz w:val="24"/>
          <w:szCs w:val="24"/>
        </w:rPr>
        <w:t xml:space="preserve"> Each </w:t>
      </w:r>
      <w:r w:rsidR="00897ABA">
        <w:rPr>
          <w:rFonts w:ascii="Arial" w:hAnsi="Arial" w:cs="Arial"/>
          <w:sz w:val="24"/>
          <w:szCs w:val="24"/>
        </w:rPr>
        <w:t>chapter and its members are</w:t>
      </w:r>
      <w:r w:rsidRPr="00CD1050">
        <w:rPr>
          <w:rFonts w:ascii="Arial" w:hAnsi="Arial" w:cs="Arial"/>
          <w:sz w:val="24"/>
          <w:szCs w:val="24"/>
        </w:rPr>
        <w:t xml:space="preserve"> responsible for explaining to the PNMs the specific financial obligations for their chapter.</w:t>
      </w:r>
    </w:p>
    <w:p w:rsidR="005C4C49" w:rsidRPr="00CD1050" w:rsidRDefault="005C4C49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</w:p>
    <w:p w:rsidR="00897ABA" w:rsidRDefault="005C4C49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  <w:r w:rsidRPr="00CD1050">
        <w:rPr>
          <w:rFonts w:ascii="Arial" w:hAnsi="Arial" w:cs="Arial"/>
          <w:sz w:val="24"/>
          <w:szCs w:val="24"/>
        </w:rPr>
        <w:t xml:space="preserve">We are excited to </w:t>
      </w:r>
      <w:r w:rsidR="00897ABA">
        <w:rPr>
          <w:rFonts w:ascii="Arial" w:hAnsi="Arial" w:cs="Arial"/>
          <w:sz w:val="24"/>
          <w:szCs w:val="24"/>
        </w:rPr>
        <w:t>implement</w:t>
      </w:r>
      <w:r w:rsidRPr="00CD1050">
        <w:rPr>
          <w:rFonts w:ascii="Arial" w:hAnsi="Arial" w:cs="Arial"/>
          <w:sz w:val="24"/>
          <w:szCs w:val="24"/>
        </w:rPr>
        <w:t xml:space="preserve"> in the NPC Financial Transparency Program. Retention of new members is important and we believe this program will help us improve</w:t>
      </w:r>
      <w:r w:rsidR="00897ABA">
        <w:rPr>
          <w:rFonts w:ascii="Arial" w:hAnsi="Arial" w:cs="Arial"/>
          <w:sz w:val="24"/>
          <w:szCs w:val="24"/>
        </w:rPr>
        <w:t xml:space="preserve"> our community.</w:t>
      </w:r>
    </w:p>
    <w:p w:rsidR="00897ABA" w:rsidRDefault="00897ABA" w:rsidP="005C4C49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</w:p>
    <w:p w:rsidR="008C501A" w:rsidRPr="00CD1050" w:rsidRDefault="00897ABA" w:rsidP="00897ABA">
      <w:pPr>
        <w:spacing w:after="0" w:line="240" w:lineRule="auto"/>
        <w:ind w:left="-810" w:right="1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Pr="00CD1050">
        <w:rPr>
          <w:rFonts w:ascii="Arial" w:hAnsi="Arial" w:cs="Arial"/>
          <w:sz w:val="24"/>
          <w:szCs w:val="24"/>
        </w:rPr>
        <w:t>f you have questions or concerns</w:t>
      </w:r>
      <w:r w:rsidRPr="00CD105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lease c</w:t>
      </w:r>
      <w:r w:rsidR="005C4C49" w:rsidRPr="00CD1050">
        <w:rPr>
          <w:rFonts w:ascii="Arial" w:hAnsi="Arial" w:cs="Arial"/>
          <w:sz w:val="24"/>
          <w:szCs w:val="24"/>
        </w:rPr>
        <w:t xml:space="preserve">ontact </w:t>
      </w:r>
      <w:proofErr w:type="gramStart"/>
      <w:r w:rsidR="005C4C49" w:rsidRPr="00CD1050">
        <w:rPr>
          <w:rFonts w:ascii="Arial" w:hAnsi="Arial" w:cs="Arial"/>
          <w:sz w:val="24"/>
          <w:szCs w:val="24"/>
        </w:rPr>
        <w:t xml:space="preserve">me or your </w:t>
      </w:r>
      <w:r>
        <w:rPr>
          <w:rFonts w:ascii="Arial" w:hAnsi="Arial" w:cs="Arial"/>
          <w:sz w:val="24"/>
          <w:szCs w:val="24"/>
        </w:rPr>
        <w:t>organization’s chief Panhellenic officer</w:t>
      </w:r>
      <w:proofErr w:type="gramEnd"/>
      <w:r>
        <w:rPr>
          <w:rFonts w:ascii="Arial" w:hAnsi="Arial" w:cs="Arial"/>
          <w:sz w:val="24"/>
          <w:szCs w:val="24"/>
        </w:rPr>
        <w:t>.</w:t>
      </w:r>
      <w:bookmarkStart w:id="0" w:name="_GoBack"/>
      <w:bookmarkEnd w:id="0"/>
    </w:p>
    <w:sectPr w:rsidR="008C501A" w:rsidRPr="00CD1050" w:rsidSect="00CA23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89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05B1" w:rsidRDefault="00E305B1" w:rsidP="00E305B1">
      <w:pPr>
        <w:spacing w:after="0" w:line="240" w:lineRule="auto"/>
      </w:pPr>
      <w:r>
        <w:separator/>
      </w:r>
    </w:p>
  </w:endnote>
  <w:endnote w:type="continuationSeparator" w:id="0">
    <w:p w:rsidR="00E305B1" w:rsidRDefault="00E305B1" w:rsidP="00E30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1AA1" w:rsidRDefault="00C11A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A1D" w:rsidRDefault="00DB4A1D">
    <w:pPr>
      <w:pStyle w:val="Footer"/>
    </w:pPr>
  </w:p>
  <w:p w:rsidR="00DB4A1D" w:rsidRDefault="00DB4A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1AA1" w:rsidRDefault="00C11A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05B1" w:rsidRDefault="00E305B1" w:rsidP="00E305B1">
      <w:pPr>
        <w:spacing w:after="0" w:line="240" w:lineRule="auto"/>
      </w:pPr>
      <w:r>
        <w:separator/>
      </w:r>
    </w:p>
  </w:footnote>
  <w:footnote w:type="continuationSeparator" w:id="0">
    <w:p w:rsidR="00E305B1" w:rsidRDefault="00E305B1" w:rsidP="00E30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1AA1" w:rsidRDefault="00C11A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A1D" w:rsidRDefault="00DB4A1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-914400</wp:posOffset>
          </wp:positionH>
          <wp:positionV relativeFrom="margin">
            <wp:posOffset>-906780</wp:posOffset>
          </wp:positionV>
          <wp:extent cx="7771765" cy="5577840"/>
          <wp:effectExtent l="0" t="0" r="635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ulti page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4541"/>
                  <a:stretch/>
                </pic:blipFill>
                <pic:spPr bwMode="auto">
                  <a:xfrm>
                    <a:off x="0" y="0"/>
                    <a:ext cx="7771765" cy="55778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1AA1" w:rsidRDefault="00C11AA1">
    <w:pPr>
      <w:pStyle w:val="Header"/>
      <w:rPr>
        <w:noProof/>
      </w:rPr>
    </w:pPr>
  </w:p>
  <w:p w:rsidR="009A24B9" w:rsidRDefault="009A24B9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71765" cy="10342630"/>
          <wp:effectExtent l="0" t="0" r="635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ulti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65" cy="10342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62F5B"/>
    <w:multiLevelType w:val="multilevel"/>
    <w:tmpl w:val="0660CE7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7AFD10FD"/>
    <w:multiLevelType w:val="hybridMultilevel"/>
    <w:tmpl w:val="0B0C3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zSxMDQ2NzQzsDBT0lEKTi0uzszPAykwqgUAkW/oPSwAAAA="/>
  </w:docVars>
  <w:rsids>
    <w:rsidRoot w:val="00E305B1"/>
    <w:rsid w:val="00000A2F"/>
    <w:rsid w:val="00001DAD"/>
    <w:rsid w:val="00006F6C"/>
    <w:rsid w:val="000108E0"/>
    <w:rsid w:val="0001451C"/>
    <w:rsid w:val="00017E67"/>
    <w:rsid w:val="000216CE"/>
    <w:rsid w:val="00022769"/>
    <w:rsid w:val="0002541F"/>
    <w:rsid w:val="00027749"/>
    <w:rsid w:val="000318F0"/>
    <w:rsid w:val="00031EED"/>
    <w:rsid w:val="000351EE"/>
    <w:rsid w:val="0003581E"/>
    <w:rsid w:val="00035BEF"/>
    <w:rsid w:val="00040AD6"/>
    <w:rsid w:val="00041F3A"/>
    <w:rsid w:val="000440E0"/>
    <w:rsid w:val="00045162"/>
    <w:rsid w:val="000518E9"/>
    <w:rsid w:val="00053C71"/>
    <w:rsid w:val="00054A4A"/>
    <w:rsid w:val="00055DCD"/>
    <w:rsid w:val="00057074"/>
    <w:rsid w:val="0006443E"/>
    <w:rsid w:val="00073263"/>
    <w:rsid w:val="00074EF6"/>
    <w:rsid w:val="0007693B"/>
    <w:rsid w:val="00080C1D"/>
    <w:rsid w:val="00081A00"/>
    <w:rsid w:val="00086D86"/>
    <w:rsid w:val="0009052F"/>
    <w:rsid w:val="0009153B"/>
    <w:rsid w:val="00092722"/>
    <w:rsid w:val="000942AB"/>
    <w:rsid w:val="0009566A"/>
    <w:rsid w:val="00095D3F"/>
    <w:rsid w:val="000A20C0"/>
    <w:rsid w:val="000A368C"/>
    <w:rsid w:val="000B1B63"/>
    <w:rsid w:val="000B1DEB"/>
    <w:rsid w:val="000B40F9"/>
    <w:rsid w:val="000B7745"/>
    <w:rsid w:val="000B7989"/>
    <w:rsid w:val="000B7D5B"/>
    <w:rsid w:val="000C0456"/>
    <w:rsid w:val="000C35B2"/>
    <w:rsid w:val="000C3833"/>
    <w:rsid w:val="000C3CD4"/>
    <w:rsid w:val="000C4CD6"/>
    <w:rsid w:val="000C4DCB"/>
    <w:rsid w:val="000C545D"/>
    <w:rsid w:val="000D046F"/>
    <w:rsid w:val="000D07D5"/>
    <w:rsid w:val="000D0E99"/>
    <w:rsid w:val="000D3BDC"/>
    <w:rsid w:val="000D7314"/>
    <w:rsid w:val="000E2C35"/>
    <w:rsid w:val="000E50B7"/>
    <w:rsid w:val="000E68D2"/>
    <w:rsid w:val="000E6A20"/>
    <w:rsid w:val="000F0790"/>
    <w:rsid w:val="000F08A7"/>
    <w:rsid w:val="000F0CE3"/>
    <w:rsid w:val="000F37AA"/>
    <w:rsid w:val="000F3930"/>
    <w:rsid w:val="000F4CA4"/>
    <w:rsid w:val="000F673A"/>
    <w:rsid w:val="00101ED8"/>
    <w:rsid w:val="00102AC8"/>
    <w:rsid w:val="00106D0B"/>
    <w:rsid w:val="00112389"/>
    <w:rsid w:val="00112FEC"/>
    <w:rsid w:val="0011452B"/>
    <w:rsid w:val="00120A20"/>
    <w:rsid w:val="00121E78"/>
    <w:rsid w:val="00121EFC"/>
    <w:rsid w:val="00124CE9"/>
    <w:rsid w:val="0012563C"/>
    <w:rsid w:val="0013097B"/>
    <w:rsid w:val="00131204"/>
    <w:rsid w:val="00132B7A"/>
    <w:rsid w:val="001336EA"/>
    <w:rsid w:val="00133A34"/>
    <w:rsid w:val="00137C49"/>
    <w:rsid w:val="00140F40"/>
    <w:rsid w:val="00144702"/>
    <w:rsid w:val="00145EC3"/>
    <w:rsid w:val="00152828"/>
    <w:rsid w:val="00155C40"/>
    <w:rsid w:val="00155DF4"/>
    <w:rsid w:val="00156770"/>
    <w:rsid w:val="0016493E"/>
    <w:rsid w:val="001700A6"/>
    <w:rsid w:val="00170F56"/>
    <w:rsid w:val="00172CFC"/>
    <w:rsid w:val="00173826"/>
    <w:rsid w:val="001753F3"/>
    <w:rsid w:val="00176830"/>
    <w:rsid w:val="00177170"/>
    <w:rsid w:val="00182904"/>
    <w:rsid w:val="00182D61"/>
    <w:rsid w:val="00185048"/>
    <w:rsid w:val="00185271"/>
    <w:rsid w:val="00185994"/>
    <w:rsid w:val="001866BD"/>
    <w:rsid w:val="001917FC"/>
    <w:rsid w:val="001937AD"/>
    <w:rsid w:val="001945EE"/>
    <w:rsid w:val="00194C8B"/>
    <w:rsid w:val="00197C5F"/>
    <w:rsid w:val="001A092E"/>
    <w:rsid w:val="001A2301"/>
    <w:rsid w:val="001A3F31"/>
    <w:rsid w:val="001A639A"/>
    <w:rsid w:val="001A6DF7"/>
    <w:rsid w:val="001A79FD"/>
    <w:rsid w:val="001B22AA"/>
    <w:rsid w:val="001B48FB"/>
    <w:rsid w:val="001B682A"/>
    <w:rsid w:val="001B75DC"/>
    <w:rsid w:val="001B7A1E"/>
    <w:rsid w:val="001C0FFB"/>
    <w:rsid w:val="001D0B95"/>
    <w:rsid w:val="001D6359"/>
    <w:rsid w:val="001D7DAF"/>
    <w:rsid w:val="001E22F7"/>
    <w:rsid w:val="001E5DDF"/>
    <w:rsid w:val="001E73C5"/>
    <w:rsid w:val="001F0FE4"/>
    <w:rsid w:val="001F3B6F"/>
    <w:rsid w:val="001F3F96"/>
    <w:rsid w:val="001F470E"/>
    <w:rsid w:val="00200011"/>
    <w:rsid w:val="002007E6"/>
    <w:rsid w:val="0020106B"/>
    <w:rsid w:val="002056F3"/>
    <w:rsid w:val="002071F0"/>
    <w:rsid w:val="00212E14"/>
    <w:rsid w:val="0021390C"/>
    <w:rsid w:val="00216079"/>
    <w:rsid w:val="0022055A"/>
    <w:rsid w:val="00220E25"/>
    <w:rsid w:val="00220EA9"/>
    <w:rsid w:val="00222A2F"/>
    <w:rsid w:val="00222F11"/>
    <w:rsid w:val="00224236"/>
    <w:rsid w:val="00227A1F"/>
    <w:rsid w:val="00231527"/>
    <w:rsid w:val="0023456B"/>
    <w:rsid w:val="002403FE"/>
    <w:rsid w:val="00240A03"/>
    <w:rsid w:val="00241CE5"/>
    <w:rsid w:val="00242C05"/>
    <w:rsid w:val="002465A3"/>
    <w:rsid w:val="002465AA"/>
    <w:rsid w:val="002516EB"/>
    <w:rsid w:val="00251DB1"/>
    <w:rsid w:val="0025242A"/>
    <w:rsid w:val="00257CE4"/>
    <w:rsid w:val="002630B3"/>
    <w:rsid w:val="00263D8D"/>
    <w:rsid w:val="002640B3"/>
    <w:rsid w:val="00265121"/>
    <w:rsid w:val="00265CAB"/>
    <w:rsid w:val="00273AAA"/>
    <w:rsid w:val="0027623A"/>
    <w:rsid w:val="00276A5F"/>
    <w:rsid w:val="00286648"/>
    <w:rsid w:val="00290109"/>
    <w:rsid w:val="00292305"/>
    <w:rsid w:val="00292EC6"/>
    <w:rsid w:val="00293546"/>
    <w:rsid w:val="00293743"/>
    <w:rsid w:val="0029579F"/>
    <w:rsid w:val="00296571"/>
    <w:rsid w:val="00296942"/>
    <w:rsid w:val="002A624E"/>
    <w:rsid w:val="002A7EB8"/>
    <w:rsid w:val="002B16E7"/>
    <w:rsid w:val="002B21B6"/>
    <w:rsid w:val="002B7FA2"/>
    <w:rsid w:val="002C1B49"/>
    <w:rsid w:val="002C5288"/>
    <w:rsid w:val="002C57B7"/>
    <w:rsid w:val="002C6C4E"/>
    <w:rsid w:val="002C7A32"/>
    <w:rsid w:val="002C7F5B"/>
    <w:rsid w:val="002D0E94"/>
    <w:rsid w:val="002D1B72"/>
    <w:rsid w:val="002D3570"/>
    <w:rsid w:val="002E2339"/>
    <w:rsid w:val="002E3DB2"/>
    <w:rsid w:val="002E424A"/>
    <w:rsid w:val="002E498E"/>
    <w:rsid w:val="002E5B40"/>
    <w:rsid w:val="002F2BE4"/>
    <w:rsid w:val="002F6ABF"/>
    <w:rsid w:val="003032D0"/>
    <w:rsid w:val="00304828"/>
    <w:rsid w:val="00306862"/>
    <w:rsid w:val="003101D2"/>
    <w:rsid w:val="00311F5E"/>
    <w:rsid w:val="00312E4E"/>
    <w:rsid w:val="00315FD1"/>
    <w:rsid w:val="0031743E"/>
    <w:rsid w:val="0032288F"/>
    <w:rsid w:val="00322F40"/>
    <w:rsid w:val="00325548"/>
    <w:rsid w:val="0032757E"/>
    <w:rsid w:val="00333F13"/>
    <w:rsid w:val="00334115"/>
    <w:rsid w:val="003414DF"/>
    <w:rsid w:val="0034533F"/>
    <w:rsid w:val="00346011"/>
    <w:rsid w:val="003460D8"/>
    <w:rsid w:val="00350A57"/>
    <w:rsid w:val="00352537"/>
    <w:rsid w:val="00357637"/>
    <w:rsid w:val="0035787E"/>
    <w:rsid w:val="00361EB0"/>
    <w:rsid w:val="00366090"/>
    <w:rsid w:val="00367C85"/>
    <w:rsid w:val="00370B14"/>
    <w:rsid w:val="00373F58"/>
    <w:rsid w:val="003776D0"/>
    <w:rsid w:val="003806E6"/>
    <w:rsid w:val="0038196E"/>
    <w:rsid w:val="0038217A"/>
    <w:rsid w:val="003834E8"/>
    <w:rsid w:val="00383F8D"/>
    <w:rsid w:val="003848E7"/>
    <w:rsid w:val="003852A0"/>
    <w:rsid w:val="0038580C"/>
    <w:rsid w:val="00385D57"/>
    <w:rsid w:val="003908C0"/>
    <w:rsid w:val="00391C30"/>
    <w:rsid w:val="00392389"/>
    <w:rsid w:val="003946FE"/>
    <w:rsid w:val="00395FDE"/>
    <w:rsid w:val="0039606D"/>
    <w:rsid w:val="003969BA"/>
    <w:rsid w:val="003A02ED"/>
    <w:rsid w:val="003A0754"/>
    <w:rsid w:val="003A541F"/>
    <w:rsid w:val="003A75C8"/>
    <w:rsid w:val="003A76EF"/>
    <w:rsid w:val="003B2A16"/>
    <w:rsid w:val="003B2ADD"/>
    <w:rsid w:val="003B316F"/>
    <w:rsid w:val="003B35C0"/>
    <w:rsid w:val="003C21DB"/>
    <w:rsid w:val="003C26A3"/>
    <w:rsid w:val="003C574E"/>
    <w:rsid w:val="003C7868"/>
    <w:rsid w:val="003C7CCC"/>
    <w:rsid w:val="003D323E"/>
    <w:rsid w:val="003D3A48"/>
    <w:rsid w:val="003D4D45"/>
    <w:rsid w:val="003D694F"/>
    <w:rsid w:val="003E0C31"/>
    <w:rsid w:val="003E0F68"/>
    <w:rsid w:val="003E22EC"/>
    <w:rsid w:val="003E2D77"/>
    <w:rsid w:val="003E35AB"/>
    <w:rsid w:val="003E4BCA"/>
    <w:rsid w:val="003E52E0"/>
    <w:rsid w:val="003E5DB4"/>
    <w:rsid w:val="003E60B9"/>
    <w:rsid w:val="003F039C"/>
    <w:rsid w:val="003F2228"/>
    <w:rsid w:val="003F2F8F"/>
    <w:rsid w:val="003F306D"/>
    <w:rsid w:val="003F358D"/>
    <w:rsid w:val="003F6125"/>
    <w:rsid w:val="003F7246"/>
    <w:rsid w:val="003F731B"/>
    <w:rsid w:val="00404B3A"/>
    <w:rsid w:val="00404CC5"/>
    <w:rsid w:val="00405895"/>
    <w:rsid w:val="00406C5E"/>
    <w:rsid w:val="00407483"/>
    <w:rsid w:val="004077B1"/>
    <w:rsid w:val="00410108"/>
    <w:rsid w:val="004154C6"/>
    <w:rsid w:val="00415614"/>
    <w:rsid w:val="00415C9A"/>
    <w:rsid w:val="00417A18"/>
    <w:rsid w:val="00420334"/>
    <w:rsid w:val="0042293D"/>
    <w:rsid w:val="00423EC0"/>
    <w:rsid w:val="00424C16"/>
    <w:rsid w:val="00424EB3"/>
    <w:rsid w:val="00426CFC"/>
    <w:rsid w:val="004326DE"/>
    <w:rsid w:val="00432C4B"/>
    <w:rsid w:val="004337F2"/>
    <w:rsid w:val="0044147A"/>
    <w:rsid w:val="00444EAC"/>
    <w:rsid w:val="004460A9"/>
    <w:rsid w:val="00451C08"/>
    <w:rsid w:val="00452423"/>
    <w:rsid w:val="00461C1B"/>
    <w:rsid w:val="0046262A"/>
    <w:rsid w:val="00462BE0"/>
    <w:rsid w:val="00463F25"/>
    <w:rsid w:val="00467DD8"/>
    <w:rsid w:val="00470D41"/>
    <w:rsid w:val="00474768"/>
    <w:rsid w:val="00474F3C"/>
    <w:rsid w:val="00483920"/>
    <w:rsid w:val="00485C0C"/>
    <w:rsid w:val="004860A6"/>
    <w:rsid w:val="00486568"/>
    <w:rsid w:val="00487681"/>
    <w:rsid w:val="00493284"/>
    <w:rsid w:val="00494688"/>
    <w:rsid w:val="004951BD"/>
    <w:rsid w:val="00495389"/>
    <w:rsid w:val="00495DA1"/>
    <w:rsid w:val="004A3A07"/>
    <w:rsid w:val="004A3B4E"/>
    <w:rsid w:val="004A638A"/>
    <w:rsid w:val="004A783A"/>
    <w:rsid w:val="004A7D39"/>
    <w:rsid w:val="004B286C"/>
    <w:rsid w:val="004B7C30"/>
    <w:rsid w:val="004B7F95"/>
    <w:rsid w:val="004C0D56"/>
    <w:rsid w:val="004C10C8"/>
    <w:rsid w:val="004C419E"/>
    <w:rsid w:val="004C41C9"/>
    <w:rsid w:val="004C50CF"/>
    <w:rsid w:val="004C7FC4"/>
    <w:rsid w:val="004D1002"/>
    <w:rsid w:val="004D298D"/>
    <w:rsid w:val="004D2F34"/>
    <w:rsid w:val="004D3340"/>
    <w:rsid w:val="004D49CD"/>
    <w:rsid w:val="004D4BA8"/>
    <w:rsid w:val="004D62E8"/>
    <w:rsid w:val="004E0156"/>
    <w:rsid w:val="004E2BC2"/>
    <w:rsid w:val="004E485F"/>
    <w:rsid w:val="004E52B3"/>
    <w:rsid w:val="004E6590"/>
    <w:rsid w:val="004E7C8C"/>
    <w:rsid w:val="004F2187"/>
    <w:rsid w:val="004F2C14"/>
    <w:rsid w:val="004F4EFC"/>
    <w:rsid w:val="004F58F3"/>
    <w:rsid w:val="004F5C4A"/>
    <w:rsid w:val="004F5E7D"/>
    <w:rsid w:val="004F73B3"/>
    <w:rsid w:val="00503850"/>
    <w:rsid w:val="005052AF"/>
    <w:rsid w:val="00510FDC"/>
    <w:rsid w:val="00511A64"/>
    <w:rsid w:val="005133B2"/>
    <w:rsid w:val="00514E7E"/>
    <w:rsid w:val="00517981"/>
    <w:rsid w:val="00523ABD"/>
    <w:rsid w:val="0053061B"/>
    <w:rsid w:val="005308D6"/>
    <w:rsid w:val="00537E52"/>
    <w:rsid w:val="00541FC1"/>
    <w:rsid w:val="00543D7B"/>
    <w:rsid w:val="005441C8"/>
    <w:rsid w:val="00544F38"/>
    <w:rsid w:val="00545DA4"/>
    <w:rsid w:val="00550349"/>
    <w:rsid w:val="0055303A"/>
    <w:rsid w:val="00554A10"/>
    <w:rsid w:val="00560525"/>
    <w:rsid w:val="005732A9"/>
    <w:rsid w:val="00576B55"/>
    <w:rsid w:val="00585AEB"/>
    <w:rsid w:val="00591AB5"/>
    <w:rsid w:val="00594242"/>
    <w:rsid w:val="005977AC"/>
    <w:rsid w:val="00597EA4"/>
    <w:rsid w:val="005A0D6E"/>
    <w:rsid w:val="005A2BA9"/>
    <w:rsid w:val="005A5742"/>
    <w:rsid w:val="005B0E85"/>
    <w:rsid w:val="005B5F4F"/>
    <w:rsid w:val="005C0230"/>
    <w:rsid w:val="005C35A7"/>
    <w:rsid w:val="005C490A"/>
    <w:rsid w:val="005C4C49"/>
    <w:rsid w:val="005C6A72"/>
    <w:rsid w:val="005C7AEF"/>
    <w:rsid w:val="005D1666"/>
    <w:rsid w:val="005D1905"/>
    <w:rsid w:val="005D4CC9"/>
    <w:rsid w:val="005D6F0C"/>
    <w:rsid w:val="005E48C1"/>
    <w:rsid w:val="005E4DAA"/>
    <w:rsid w:val="005E6731"/>
    <w:rsid w:val="005E7604"/>
    <w:rsid w:val="005F0018"/>
    <w:rsid w:val="005F2566"/>
    <w:rsid w:val="005F3414"/>
    <w:rsid w:val="005F573B"/>
    <w:rsid w:val="00601A7B"/>
    <w:rsid w:val="00604A4D"/>
    <w:rsid w:val="0060550D"/>
    <w:rsid w:val="00606631"/>
    <w:rsid w:val="00606D25"/>
    <w:rsid w:val="00607066"/>
    <w:rsid w:val="006073CD"/>
    <w:rsid w:val="00607B6C"/>
    <w:rsid w:val="00610BA9"/>
    <w:rsid w:val="00612E4D"/>
    <w:rsid w:val="0061621B"/>
    <w:rsid w:val="006216A4"/>
    <w:rsid w:val="00622D08"/>
    <w:rsid w:val="006240BE"/>
    <w:rsid w:val="00625A45"/>
    <w:rsid w:val="0062744D"/>
    <w:rsid w:val="00627F02"/>
    <w:rsid w:val="0064105F"/>
    <w:rsid w:val="00645CF0"/>
    <w:rsid w:val="00650633"/>
    <w:rsid w:val="00650AB6"/>
    <w:rsid w:val="0065145B"/>
    <w:rsid w:val="00651DDD"/>
    <w:rsid w:val="0065339E"/>
    <w:rsid w:val="00653FEF"/>
    <w:rsid w:val="0065469F"/>
    <w:rsid w:val="00656FAF"/>
    <w:rsid w:val="00657528"/>
    <w:rsid w:val="00657A49"/>
    <w:rsid w:val="0066169E"/>
    <w:rsid w:val="00661D45"/>
    <w:rsid w:val="00666415"/>
    <w:rsid w:val="00667CD4"/>
    <w:rsid w:val="00670AFD"/>
    <w:rsid w:val="00673D8F"/>
    <w:rsid w:val="00680783"/>
    <w:rsid w:val="00680B08"/>
    <w:rsid w:val="00683047"/>
    <w:rsid w:val="00687693"/>
    <w:rsid w:val="00687F71"/>
    <w:rsid w:val="00691BE0"/>
    <w:rsid w:val="006928A6"/>
    <w:rsid w:val="006948DE"/>
    <w:rsid w:val="00695176"/>
    <w:rsid w:val="006957AA"/>
    <w:rsid w:val="006A25E1"/>
    <w:rsid w:val="006A50DC"/>
    <w:rsid w:val="006A68EC"/>
    <w:rsid w:val="006B0BC7"/>
    <w:rsid w:val="006B26B9"/>
    <w:rsid w:val="006B5438"/>
    <w:rsid w:val="006C1E31"/>
    <w:rsid w:val="006C26C1"/>
    <w:rsid w:val="006C3B83"/>
    <w:rsid w:val="006C65E1"/>
    <w:rsid w:val="006C79EE"/>
    <w:rsid w:val="006D1135"/>
    <w:rsid w:val="006D48D8"/>
    <w:rsid w:val="006D5361"/>
    <w:rsid w:val="006D53D7"/>
    <w:rsid w:val="006D5D8E"/>
    <w:rsid w:val="006D627C"/>
    <w:rsid w:val="006D7565"/>
    <w:rsid w:val="006E004F"/>
    <w:rsid w:val="006E5BCB"/>
    <w:rsid w:val="006F314C"/>
    <w:rsid w:val="006F34CF"/>
    <w:rsid w:val="006F3505"/>
    <w:rsid w:val="007005FA"/>
    <w:rsid w:val="00700EE8"/>
    <w:rsid w:val="0070138E"/>
    <w:rsid w:val="0070192B"/>
    <w:rsid w:val="0071055D"/>
    <w:rsid w:val="007129F8"/>
    <w:rsid w:val="0071646C"/>
    <w:rsid w:val="007213D5"/>
    <w:rsid w:val="007279CE"/>
    <w:rsid w:val="00731CC6"/>
    <w:rsid w:val="007333BF"/>
    <w:rsid w:val="0073433A"/>
    <w:rsid w:val="007358F2"/>
    <w:rsid w:val="00737A29"/>
    <w:rsid w:val="0074136C"/>
    <w:rsid w:val="007450FB"/>
    <w:rsid w:val="00752198"/>
    <w:rsid w:val="0075370D"/>
    <w:rsid w:val="0075586F"/>
    <w:rsid w:val="00757148"/>
    <w:rsid w:val="0076098E"/>
    <w:rsid w:val="00761C0F"/>
    <w:rsid w:val="007644B2"/>
    <w:rsid w:val="00770040"/>
    <w:rsid w:val="00771DFB"/>
    <w:rsid w:val="00772E5A"/>
    <w:rsid w:val="0077308E"/>
    <w:rsid w:val="00774C55"/>
    <w:rsid w:val="007753A7"/>
    <w:rsid w:val="007755C7"/>
    <w:rsid w:val="007774AD"/>
    <w:rsid w:val="00777F7D"/>
    <w:rsid w:val="0078538C"/>
    <w:rsid w:val="00787880"/>
    <w:rsid w:val="00790E96"/>
    <w:rsid w:val="0079113F"/>
    <w:rsid w:val="00794983"/>
    <w:rsid w:val="00797123"/>
    <w:rsid w:val="007A0B32"/>
    <w:rsid w:val="007A0F61"/>
    <w:rsid w:val="007A11B9"/>
    <w:rsid w:val="007A148B"/>
    <w:rsid w:val="007A60FA"/>
    <w:rsid w:val="007B0EFE"/>
    <w:rsid w:val="007B4D4C"/>
    <w:rsid w:val="007B570D"/>
    <w:rsid w:val="007B5C91"/>
    <w:rsid w:val="007B6A9E"/>
    <w:rsid w:val="007B75F1"/>
    <w:rsid w:val="007C1613"/>
    <w:rsid w:val="007C2039"/>
    <w:rsid w:val="007C449C"/>
    <w:rsid w:val="007C453A"/>
    <w:rsid w:val="007C58EF"/>
    <w:rsid w:val="007D0C51"/>
    <w:rsid w:val="007D2A83"/>
    <w:rsid w:val="007D2AE5"/>
    <w:rsid w:val="007D5FE5"/>
    <w:rsid w:val="007D6E95"/>
    <w:rsid w:val="007E4432"/>
    <w:rsid w:val="007E4CC4"/>
    <w:rsid w:val="007E6290"/>
    <w:rsid w:val="007E6433"/>
    <w:rsid w:val="007E67C3"/>
    <w:rsid w:val="007E71D5"/>
    <w:rsid w:val="007F43DB"/>
    <w:rsid w:val="007F6773"/>
    <w:rsid w:val="00800793"/>
    <w:rsid w:val="0080240F"/>
    <w:rsid w:val="00803475"/>
    <w:rsid w:val="00803861"/>
    <w:rsid w:val="008042F4"/>
    <w:rsid w:val="008043CD"/>
    <w:rsid w:val="008043E8"/>
    <w:rsid w:val="008049CB"/>
    <w:rsid w:val="00806FC2"/>
    <w:rsid w:val="008112F3"/>
    <w:rsid w:val="00811391"/>
    <w:rsid w:val="008133DE"/>
    <w:rsid w:val="00817F8E"/>
    <w:rsid w:val="00822147"/>
    <w:rsid w:val="0082273D"/>
    <w:rsid w:val="0082337B"/>
    <w:rsid w:val="0082660C"/>
    <w:rsid w:val="0082777B"/>
    <w:rsid w:val="0083030F"/>
    <w:rsid w:val="008337C1"/>
    <w:rsid w:val="00834D51"/>
    <w:rsid w:val="00836C6D"/>
    <w:rsid w:val="00843201"/>
    <w:rsid w:val="00845177"/>
    <w:rsid w:val="00846B3E"/>
    <w:rsid w:val="00846E86"/>
    <w:rsid w:val="00847656"/>
    <w:rsid w:val="008512E9"/>
    <w:rsid w:val="008608EB"/>
    <w:rsid w:val="00861208"/>
    <w:rsid w:val="008618F1"/>
    <w:rsid w:val="00862E84"/>
    <w:rsid w:val="00864A3B"/>
    <w:rsid w:val="00865110"/>
    <w:rsid w:val="00866955"/>
    <w:rsid w:val="00870EE2"/>
    <w:rsid w:val="00872026"/>
    <w:rsid w:val="00873B35"/>
    <w:rsid w:val="00873EEE"/>
    <w:rsid w:val="008773DC"/>
    <w:rsid w:val="008778A7"/>
    <w:rsid w:val="00877E07"/>
    <w:rsid w:val="00880717"/>
    <w:rsid w:val="00882AA9"/>
    <w:rsid w:val="008863FA"/>
    <w:rsid w:val="00891AA5"/>
    <w:rsid w:val="00891B31"/>
    <w:rsid w:val="00894027"/>
    <w:rsid w:val="008948B2"/>
    <w:rsid w:val="00896931"/>
    <w:rsid w:val="00897ABA"/>
    <w:rsid w:val="00897BB6"/>
    <w:rsid w:val="008A04F4"/>
    <w:rsid w:val="008A14B4"/>
    <w:rsid w:val="008A792B"/>
    <w:rsid w:val="008B169B"/>
    <w:rsid w:val="008B1E91"/>
    <w:rsid w:val="008B21F8"/>
    <w:rsid w:val="008B4A6B"/>
    <w:rsid w:val="008B5FB8"/>
    <w:rsid w:val="008B7770"/>
    <w:rsid w:val="008C501A"/>
    <w:rsid w:val="008C5534"/>
    <w:rsid w:val="008C7DB4"/>
    <w:rsid w:val="008D1945"/>
    <w:rsid w:val="008D19A1"/>
    <w:rsid w:val="008D1F18"/>
    <w:rsid w:val="008D467E"/>
    <w:rsid w:val="008D55CE"/>
    <w:rsid w:val="008D7322"/>
    <w:rsid w:val="008E4929"/>
    <w:rsid w:val="008E68B1"/>
    <w:rsid w:val="008E68F4"/>
    <w:rsid w:val="008F099F"/>
    <w:rsid w:val="008F2748"/>
    <w:rsid w:val="008F3C41"/>
    <w:rsid w:val="008F7C14"/>
    <w:rsid w:val="009005F8"/>
    <w:rsid w:val="0090073F"/>
    <w:rsid w:val="00903A59"/>
    <w:rsid w:val="00907F09"/>
    <w:rsid w:val="00912C43"/>
    <w:rsid w:val="00914696"/>
    <w:rsid w:val="00914E11"/>
    <w:rsid w:val="00915B7D"/>
    <w:rsid w:val="00921338"/>
    <w:rsid w:val="009258BF"/>
    <w:rsid w:val="00926DF7"/>
    <w:rsid w:val="00927353"/>
    <w:rsid w:val="0093156E"/>
    <w:rsid w:val="00932539"/>
    <w:rsid w:val="00935FE7"/>
    <w:rsid w:val="00937488"/>
    <w:rsid w:val="00937D1A"/>
    <w:rsid w:val="00940ACD"/>
    <w:rsid w:val="00940E83"/>
    <w:rsid w:val="0094118C"/>
    <w:rsid w:val="009434E4"/>
    <w:rsid w:val="00943FA5"/>
    <w:rsid w:val="00945FFF"/>
    <w:rsid w:val="00950D75"/>
    <w:rsid w:val="00951DCA"/>
    <w:rsid w:val="00953459"/>
    <w:rsid w:val="00953CC5"/>
    <w:rsid w:val="00957579"/>
    <w:rsid w:val="0096167F"/>
    <w:rsid w:val="0096220F"/>
    <w:rsid w:val="0096291B"/>
    <w:rsid w:val="009700F2"/>
    <w:rsid w:val="00970D6F"/>
    <w:rsid w:val="00971057"/>
    <w:rsid w:val="00971F13"/>
    <w:rsid w:val="009737CB"/>
    <w:rsid w:val="00974405"/>
    <w:rsid w:val="009803DF"/>
    <w:rsid w:val="0098177D"/>
    <w:rsid w:val="009826CC"/>
    <w:rsid w:val="00983074"/>
    <w:rsid w:val="009861C0"/>
    <w:rsid w:val="00990E58"/>
    <w:rsid w:val="00992214"/>
    <w:rsid w:val="00994C67"/>
    <w:rsid w:val="0099682B"/>
    <w:rsid w:val="00996CE6"/>
    <w:rsid w:val="009A0AA7"/>
    <w:rsid w:val="009A19FB"/>
    <w:rsid w:val="009A24B9"/>
    <w:rsid w:val="009A4AE8"/>
    <w:rsid w:val="009A5CC1"/>
    <w:rsid w:val="009B1758"/>
    <w:rsid w:val="009B449E"/>
    <w:rsid w:val="009B4B37"/>
    <w:rsid w:val="009C10E9"/>
    <w:rsid w:val="009C1B93"/>
    <w:rsid w:val="009C2A9F"/>
    <w:rsid w:val="009C6698"/>
    <w:rsid w:val="009D0CD0"/>
    <w:rsid w:val="009D0F1E"/>
    <w:rsid w:val="009D1983"/>
    <w:rsid w:val="009D28DA"/>
    <w:rsid w:val="009D3E7D"/>
    <w:rsid w:val="009D5542"/>
    <w:rsid w:val="009E1E41"/>
    <w:rsid w:val="009E21AC"/>
    <w:rsid w:val="009E24D6"/>
    <w:rsid w:val="009E343F"/>
    <w:rsid w:val="009E40C8"/>
    <w:rsid w:val="009F260E"/>
    <w:rsid w:val="009F2F80"/>
    <w:rsid w:val="009F3C17"/>
    <w:rsid w:val="009F480D"/>
    <w:rsid w:val="009F583D"/>
    <w:rsid w:val="009F708D"/>
    <w:rsid w:val="00A013D7"/>
    <w:rsid w:val="00A0449F"/>
    <w:rsid w:val="00A0498E"/>
    <w:rsid w:val="00A10135"/>
    <w:rsid w:val="00A121FA"/>
    <w:rsid w:val="00A13088"/>
    <w:rsid w:val="00A17B50"/>
    <w:rsid w:val="00A35185"/>
    <w:rsid w:val="00A4149F"/>
    <w:rsid w:val="00A42341"/>
    <w:rsid w:val="00A42E71"/>
    <w:rsid w:val="00A44FA4"/>
    <w:rsid w:val="00A473DE"/>
    <w:rsid w:val="00A477D4"/>
    <w:rsid w:val="00A518A4"/>
    <w:rsid w:val="00A61E20"/>
    <w:rsid w:val="00A6227C"/>
    <w:rsid w:val="00A63DB3"/>
    <w:rsid w:val="00A661A7"/>
    <w:rsid w:val="00A70D23"/>
    <w:rsid w:val="00A70FBA"/>
    <w:rsid w:val="00A71BD3"/>
    <w:rsid w:val="00A754B6"/>
    <w:rsid w:val="00A76799"/>
    <w:rsid w:val="00A77879"/>
    <w:rsid w:val="00A803C7"/>
    <w:rsid w:val="00A804EB"/>
    <w:rsid w:val="00A82D59"/>
    <w:rsid w:val="00A838C9"/>
    <w:rsid w:val="00A92734"/>
    <w:rsid w:val="00AA0D9C"/>
    <w:rsid w:val="00AA17F0"/>
    <w:rsid w:val="00AA18D3"/>
    <w:rsid w:val="00AA4B7E"/>
    <w:rsid w:val="00AA7564"/>
    <w:rsid w:val="00AB20DA"/>
    <w:rsid w:val="00AB27C2"/>
    <w:rsid w:val="00AB6E18"/>
    <w:rsid w:val="00AC21FD"/>
    <w:rsid w:val="00AC3E69"/>
    <w:rsid w:val="00AC735A"/>
    <w:rsid w:val="00AC7801"/>
    <w:rsid w:val="00AD1435"/>
    <w:rsid w:val="00AD1E61"/>
    <w:rsid w:val="00AD4C49"/>
    <w:rsid w:val="00AE502B"/>
    <w:rsid w:val="00AF1266"/>
    <w:rsid w:val="00AF1563"/>
    <w:rsid w:val="00AF4101"/>
    <w:rsid w:val="00AF5E3B"/>
    <w:rsid w:val="00AF6E78"/>
    <w:rsid w:val="00B03880"/>
    <w:rsid w:val="00B05F60"/>
    <w:rsid w:val="00B05F78"/>
    <w:rsid w:val="00B062EC"/>
    <w:rsid w:val="00B1243E"/>
    <w:rsid w:val="00B12ECD"/>
    <w:rsid w:val="00B14311"/>
    <w:rsid w:val="00B21F81"/>
    <w:rsid w:val="00B2295B"/>
    <w:rsid w:val="00B23C1C"/>
    <w:rsid w:val="00B2592E"/>
    <w:rsid w:val="00B27CD9"/>
    <w:rsid w:val="00B30214"/>
    <w:rsid w:val="00B3216E"/>
    <w:rsid w:val="00B40405"/>
    <w:rsid w:val="00B42996"/>
    <w:rsid w:val="00B42D44"/>
    <w:rsid w:val="00B43E28"/>
    <w:rsid w:val="00B47100"/>
    <w:rsid w:val="00B47514"/>
    <w:rsid w:val="00B5240F"/>
    <w:rsid w:val="00B55D7B"/>
    <w:rsid w:val="00B5610F"/>
    <w:rsid w:val="00B57C35"/>
    <w:rsid w:val="00B61B98"/>
    <w:rsid w:val="00B63377"/>
    <w:rsid w:val="00B674E3"/>
    <w:rsid w:val="00B705F2"/>
    <w:rsid w:val="00B7077C"/>
    <w:rsid w:val="00B72C20"/>
    <w:rsid w:val="00B756BA"/>
    <w:rsid w:val="00B77761"/>
    <w:rsid w:val="00B820DE"/>
    <w:rsid w:val="00B946F2"/>
    <w:rsid w:val="00B9757B"/>
    <w:rsid w:val="00BA055C"/>
    <w:rsid w:val="00BA05D7"/>
    <w:rsid w:val="00BA1CD2"/>
    <w:rsid w:val="00BA41CD"/>
    <w:rsid w:val="00BA6A52"/>
    <w:rsid w:val="00BA6FFB"/>
    <w:rsid w:val="00BA7027"/>
    <w:rsid w:val="00BA76EB"/>
    <w:rsid w:val="00BB3209"/>
    <w:rsid w:val="00BB3B2F"/>
    <w:rsid w:val="00BB3B4E"/>
    <w:rsid w:val="00BB5E0D"/>
    <w:rsid w:val="00BC30B7"/>
    <w:rsid w:val="00BC3F19"/>
    <w:rsid w:val="00BC4A01"/>
    <w:rsid w:val="00BC4A8A"/>
    <w:rsid w:val="00BC5F7D"/>
    <w:rsid w:val="00BC61ED"/>
    <w:rsid w:val="00BC786C"/>
    <w:rsid w:val="00BD0705"/>
    <w:rsid w:val="00BD4A55"/>
    <w:rsid w:val="00BE0E5F"/>
    <w:rsid w:val="00BE2FB6"/>
    <w:rsid w:val="00BE472B"/>
    <w:rsid w:val="00BE684D"/>
    <w:rsid w:val="00BF0AE5"/>
    <w:rsid w:val="00BF1B10"/>
    <w:rsid w:val="00BF3842"/>
    <w:rsid w:val="00BF551C"/>
    <w:rsid w:val="00BF5E48"/>
    <w:rsid w:val="00BF6A9B"/>
    <w:rsid w:val="00C04D7C"/>
    <w:rsid w:val="00C10F01"/>
    <w:rsid w:val="00C11143"/>
    <w:rsid w:val="00C113F7"/>
    <w:rsid w:val="00C11AA1"/>
    <w:rsid w:val="00C2221B"/>
    <w:rsid w:val="00C23CC4"/>
    <w:rsid w:val="00C243D0"/>
    <w:rsid w:val="00C30FF8"/>
    <w:rsid w:val="00C34F09"/>
    <w:rsid w:val="00C35730"/>
    <w:rsid w:val="00C3608C"/>
    <w:rsid w:val="00C3781F"/>
    <w:rsid w:val="00C41ADD"/>
    <w:rsid w:val="00C4205C"/>
    <w:rsid w:val="00C4498D"/>
    <w:rsid w:val="00C450C9"/>
    <w:rsid w:val="00C469A7"/>
    <w:rsid w:val="00C47178"/>
    <w:rsid w:val="00C5177B"/>
    <w:rsid w:val="00C56409"/>
    <w:rsid w:val="00C568A6"/>
    <w:rsid w:val="00C57C6E"/>
    <w:rsid w:val="00C63190"/>
    <w:rsid w:val="00C64BE9"/>
    <w:rsid w:val="00C65482"/>
    <w:rsid w:val="00C7444C"/>
    <w:rsid w:val="00C7573B"/>
    <w:rsid w:val="00C7761A"/>
    <w:rsid w:val="00C8080A"/>
    <w:rsid w:val="00C81985"/>
    <w:rsid w:val="00C82F13"/>
    <w:rsid w:val="00C90924"/>
    <w:rsid w:val="00CA058D"/>
    <w:rsid w:val="00CA17E2"/>
    <w:rsid w:val="00CA23EA"/>
    <w:rsid w:val="00CA7155"/>
    <w:rsid w:val="00CB1F9D"/>
    <w:rsid w:val="00CB4947"/>
    <w:rsid w:val="00CB4AA5"/>
    <w:rsid w:val="00CB5E16"/>
    <w:rsid w:val="00CB60D5"/>
    <w:rsid w:val="00CC4C26"/>
    <w:rsid w:val="00CC59D9"/>
    <w:rsid w:val="00CD0D19"/>
    <w:rsid w:val="00CD1050"/>
    <w:rsid w:val="00CD2DF7"/>
    <w:rsid w:val="00CD32CD"/>
    <w:rsid w:val="00CD49AF"/>
    <w:rsid w:val="00CD65FB"/>
    <w:rsid w:val="00CD7EC1"/>
    <w:rsid w:val="00CE011A"/>
    <w:rsid w:val="00CE0567"/>
    <w:rsid w:val="00CE0C5C"/>
    <w:rsid w:val="00CE1D05"/>
    <w:rsid w:val="00CE6114"/>
    <w:rsid w:val="00CF3041"/>
    <w:rsid w:val="00CF7019"/>
    <w:rsid w:val="00CF7BB5"/>
    <w:rsid w:val="00D01CD4"/>
    <w:rsid w:val="00D05999"/>
    <w:rsid w:val="00D1138B"/>
    <w:rsid w:val="00D11847"/>
    <w:rsid w:val="00D137EE"/>
    <w:rsid w:val="00D141A6"/>
    <w:rsid w:val="00D179E2"/>
    <w:rsid w:val="00D203A6"/>
    <w:rsid w:val="00D2045B"/>
    <w:rsid w:val="00D206DA"/>
    <w:rsid w:val="00D20C76"/>
    <w:rsid w:val="00D21326"/>
    <w:rsid w:val="00D23EC0"/>
    <w:rsid w:val="00D23EE4"/>
    <w:rsid w:val="00D245D9"/>
    <w:rsid w:val="00D24C11"/>
    <w:rsid w:val="00D331C7"/>
    <w:rsid w:val="00D3499F"/>
    <w:rsid w:val="00D34B17"/>
    <w:rsid w:val="00D36539"/>
    <w:rsid w:val="00D41130"/>
    <w:rsid w:val="00D450B9"/>
    <w:rsid w:val="00D450CF"/>
    <w:rsid w:val="00D4687C"/>
    <w:rsid w:val="00D47260"/>
    <w:rsid w:val="00D478F6"/>
    <w:rsid w:val="00D51A16"/>
    <w:rsid w:val="00D52BF2"/>
    <w:rsid w:val="00D54E3B"/>
    <w:rsid w:val="00D57AB7"/>
    <w:rsid w:val="00D61168"/>
    <w:rsid w:val="00D70D3E"/>
    <w:rsid w:val="00D7180D"/>
    <w:rsid w:val="00D7736C"/>
    <w:rsid w:val="00D801C9"/>
    <w:rsid w:val="00D82FA7"/>
    <w:rsid w:val="00D84250"/>
    <w:rsid w:val="00D85E2A"/>
    <w:rsid w:val="00D86FB0"/>
    <w:rsid w:val="00D876D2"/>
    <w:rsid w:val="00D90142"/>
    <w:rsid w:val="00D92960"/>
    <w:rsid w:val="00D9448D"/>
    <w:rsid w:val="00D946C7"/>
    <w:rsid w:val="00D96199"/>
    <w:rsid w:val="00D962BB"/>
    <w:rsid w:val="00D97E94"/>
    <w:rsid w:val="00DA0643"/>
    <w:rsid w:val="00DA16E1"/>
    <w:rsid w:val="00DA4462"/>
    <w:rsid w:val="00DB4A1D"/>
    <w:rsid w:val="00DB5A90"/>
    <w:rsid w:val="00DB5E12"/>
    <w:rsid w:val="00DC0292"/>
    <w:rsid w:val="00DC13A3"/>
    <w:rsid w:val="00DC33C0"/>
    <w:rsid w:val="00DC351A"/>
    <w:rsid w:val="00DD0FDD"/>
    <w:rsid w:val="00DD5026"/>
    <w:rsid w:val="00DD57F2"/>
    <w:rsid w:val="00DD77A2"/>
    <w:rsid w:val="00DE1812"/>
    <w:rsid w:val="00DE270B"/>
    <w:rsid w:val="00DE4CB7"/>
    <w:rsid w:val="00DE5E02"/>
    <w:rsid w:val="00DE6081"/>
    <w:rsid w:val="00DE6D13"/>
    <w:rsid w:val="00DF0D66"/>
    <w:rsid w:val="00DF23A3"/>
    <w:rsid w:val="00DF75E5"/>
    <w:rsid w:val="00E007DC"/>
    <w:rsid w:val="00E0261A"/>
    <w:rsid w:val="00E0610A"/>
    <w:rsid w:val="00E1500C"/>
    <w:rsid w:val="00E22A69"/>
    <w:rsid w:val="00E24105"/>
    <w:rsid w:val="00E247E0"/>
    <w:rsid w:val="00E259D9"/>
    <w:rsid w:val="00E300B9"/>
    <w:rsid w:val="00E305B1"/>
    <w:rsid w:val="00E3221B"/>
    <w:rsid w:val="00E322F6"/>
    <w:rsid w:val="00E32452"/>
    <w:rsid w:val="00E3282B"/>
    <w:rsid w:val="00E329AA"/>
    <w:rsid w:val="00E334FB"/>
    <w:rsid w:val="00E3356C"/>
    <w:rsid w:val="00E33CDB"/>
    <w:rsid w:val="00E34259"/>
    <w:rsid w:val="00E346AC"/>
    <w:rsid w:val="00E36D60"/>
    <w:rsid w:val="00E37C2C"/>
    <w:rsid w:val="00E4044A"/>
    <w:rsid w:val="00E43700"/>
    <w:rsid w:val="00E46057"/>
    <w:rsid w:val="00E47378"/>
    <w:rsid w:val="00E47CE7"/>
    <w:rsid w:val="00E50A4D"/>
    <w:rsid w:val="00E51770"/>
    <w:rsid w:val="00E52A88"/>
    <w:rsid w:val="00E53332"/>
    <w:rsid w:val="00E53C7F"/>
    <w:rsid w:val="00E54D89"/>
    <w:rsid w:val="00E60A25"/>
    <w:rsid w:val="00E60D93"/>
    <w:rsid w:val="00E63BD2"/>
    <w:rsid w:val="00E644E8"/>
    <w:rsid w:val="00E663D9"/>
    <w:rsid w:val="00E70A8F"/>
    <w:rsid w:val="00E7103E"/>
    <w:rsid w:val="00E723BB"/>
    <w:rsid w:val="00E75572"/>
    <w:rsid w:val="00E8206D"/>
    <w:rsid w:val="00E827A6"/>
    <w:rsid w:val="00E82EC0"/>
    <w:rsid w:val="00E876D1"/>
    <w:rsid w:val="00E87AAB"/>
    <w:rsid w:val="00E908DC"/>
    <w:rsid w:val="00E965C3"/>
    <w:rsid w:val="00E966DC"/>
    <w:rsid w:val="00E96A93"/>
    <w:rsid w:val="00EA4605"/>
    <w:rsid w:val="00EA6D1C"/>
    <w:rsid w:val="00EB24CA"/>
    <w:rsid w:val="00EB3B2A"/>
    <w:rsid w:val="00EB5816"/>
    <w:rsid w:val="00EB6D4A"/>
    <w:rsid w:val="00EC2D9A"/>
    <w:rsid w:val="00EC6A6A"/>
    <w:rsid w:val="00EC6B02"/>
    <w:rsid w:val="00ED0111"/>
    <w:rsid w:val="00ED0894"/>
    <w:rsid w:val="00ED21F4"/>
    <w:rsid w:val="00ED22AB"/>
    <w:rsid w:val="00ED3017"/>
    <w:rsid w:val="00ED56BA"/>
    <w:rsid w:val="00ED67E4"/>
    <w:rsid w:val="00EE12A3"/>
    <w:rsid w:val="00EE4F97"/>
    <w:rsid w:val="00EE618D"/>
    <w:rsid w:val="00EF121F"/>
    <w:rsid w:val="00EF4050"/>
    <w:rsid w:val="00EF7CDE"/>
    <w:rsid w:val="00F1081E"/>
    <w:rsid w:val="00F108D0"/>
    <w:rsid w:val="00F11080"/>
    <w:rsid w:val="00F14572"/>
    <w:rsid w:val="00F14994"/>
    <w:rsid w:val="00F21B13"/>
    <w:rsid w:val="00F22F76"/>
    <w:rsid w:val="00F24F5F"/>
    <w:rsid w:val="00F31716"/>
    <w:rsid w:val="00F3282B"/>
    <w:rsid w:val="00F35C07"/>
    <w:rsid w:val="00F40E3D"/>
    <w:rsid w:val="00F429FB"/>
    <w:rsid w:val="00F43FB8"/>
    <w:rsid w:val="00F4473F"/>
    <w:rsid w:val="00F458C8"/>
    <w:rsid w:val="00F45DAD"/>
    <w:rsid w:val="00F467A4"/>
    <w:rsid w:val="00F47D89"/>
    <w:rsid w:val="00F62555"/>
    <w:rsid w:val="00F63281"/>
    <w:rsid w:val="00F65784"/>
    <w:rsid w:val="00F67703"/>
    <w:rsid w:val="00F7063D"/>
    <w:rsid w:val="00F71F00"/>
    <w:rsid w:val="00F756D7"/>
    <w:rsid w:val="00F76019"/>
    <w:rsid w:val="00F76920"/>
    <w:rsid w:val="00F81E86"/>
    <w:rsid w:val="00F829F6"/>
    <w:rsid w:val="00F82A99"/>
    <w:rsid w:val="00F834A4"/>
    <w:rsid w:val="00F8365E"/>
    <w:rsid w:val="00F83DB3"/>
    <w:rsid w:val="00F84D26"/>
    <w:rsid w:val="00F97008"/>
    <w:rsid w:val="00FA014C"/>
    <w:rsid w:val="00FA14C2"/>
    <w:rsid w:val="00FA1743"/>
    <w:rsid w:val="00FA183C"/>
    <w:rsid w:val="00FA43A6"/>
    <w:rsid w:val="00FA74E4"/>
    <w:rsid w:val="00FB0DBE"/>
    <w:rsid w:val="00FB116F"/>
    <w:rsid w:val="00FB206A"/>
    <w:rsid w:val="00FB3699"/>
    <w:rsid w:val="00FB3F3E"/>
    <w:rsid w:val="00FB4EC2"/>
    <w:rsid w:val="00FB5149"/>
    <w:rsid w:val="00FB6851"/>
    <w:rsid w:val="00FB6E13"/>
    <w:rsid w:val="00FC3BE5"/>
    <w:rsid w:val="00FC4FE6"/>
    <w:rsid w:val="00FD115D"/>
    <w:rsid w:val="00FE1112"/>
    <w:rsid w:val="00FE1E6C"/>
    <w:rsid w:val="00FE4FDA"/>
    <w:rsid w:val="00FE5646"/>
    <w:rsid w:val="00FE6219"/>
    <w:rsid w:val="00FF0D95"/>
    <w:rsid w:val="00FF1C76"/>
    <w:rsid w:val="00FF4BAD"/>
    <w:rsid w:val="00FF4C28"/>
    <w:rsid w:val="00FF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CE677D"/>
  <w15:chartTrackingRefBased/>
  <w15:docId w15:val="{7D811A6A-4A51-43F9-8712-52EBFCBEC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0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5B1"/>
  </w:style>
  <w:style w:type="paragraph" w:styleId="Footer">
    <w:name w:val="footer"/>
    <w:basedOn w:val="Normal"/>
    <w:link w:val="FooterChar"/>
    <w:uiPriority w:val="99"/>
    <w:unhideWhenUsed/>
    <w:rsid w:val="00E30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5B1"/>
  </w:style>
  <w:style w:type="table" w:styleId="TableGrid">
    <w:name w:val="Table Grid"/>
    <w:basedOn w:val="TableNormal"/>
    <w:uiPriority w:val="39"/>
    <w:rsid w:val="00D1138B"/>
    <w:pPr>
      <w:spacing w:after="0" w:line="240" w:lineRule="auto"/>
    </w:pPr>
    <w:rPr>
      <w:rFonts w:ascii="Proxima Nova Rg" w:hAnsi="Proxima Nova R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138B"/>
    <w:pPr>
      <w:spacing w:after="160" w:line="259" w:lineRule="auto"/>
      <w:ind w:left="720"/>
      <w:contextualSpacing/>
    </w:pPr>
    <w:rPr>
      <w:rFonts w:ascii="Proxima Nova Rg" w:hAnsi="Proxima Nova R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1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1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658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rn</dc:creator>
  <cp:keywords/>
  <dc:description/>
  <cp:lastModifiedBy>Elizabeth Becker</cp:lastModifiedBy>
  <cp:revision>5</cp:revision>
  <cp:lastPrinted>2018-10-17T14:56:00Z</cp:lastPrinted>
  <dcterms:created xsi:type="dcterms:W3CDTF">2020-05-08T19:17:00Z</dcterms:created>
  <dcterms:modified xsi:type="dcterms:W3CDTF">2020-05-08T22:41:00Z</dcterms:modified>
</cp:coreProperties>
</file>